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5B873" w14:textId="77777777" w:rsidR="00ED6843" w:rsidRDefault="00D5498B" w:rsidP="00D5498B">
      <w:pPr>
        <w:pStyle w:val="Title"/>
        <w:jc w:val="center"/>
        <w:rPr>
          <w:b/>
          <w:bCs/>
        </w:rPr>
      </w:pPr>
      <w:r>
        <w:rPr>
          <w:b/>
          <w:bCs/>
        </w:rPr>
        <w:t>Assignment 06</w:t>
      </w:r>
    </w:p>
    <w:p w14:paraId="6751BAD0" w14:textId="77777777" w:rsidR="00D5498B" w:rsidRDefault="00D5498B" w:rsidP="00D5498B">
      <w:r>
        <w:rPr>
          <w:b/>
          <w:bCs/>
        </w:rPr>
        <w:t xml:space="preserve">Name: </w:t>
      </w:r>
      <w:r>
        <w:t>Manav Kothari</w:t>
      </w:r>
    </w:p>
    <w:p w14:paraId="4578AFC1" w14:textId="77777777" w:rsidR="00D5498B" w:rsidRDefault="00D5498B" w:rsidP="00D5498B">
      <w:r>
        <w:rPr>
          <w:b/>
          <w:bCs/>
        </w:rPr>
        <w:t xml:space="preserve">UIN: </w:t>
      </w:r>
      <w:r>
        <w:t>133008008</w:t>
      </w:r>
    </w:p>
    <w:p w14:paraId="41FB520F" w14:textId="77777777" w:rsidR="00D5498B" w:rsidRDefault="00D5498B" w:rsidP="00D5498B"/>
    <w:p w14:paraId="6187E635" w14:textId="77777777" w:rsidR="00D5498B" w:rsidRDefault="00D5498B" w:rsidP="00D5498B">
      <w:pPr>
        <w:pStyle w:val="Heading1"/>
        <w:rPr>
          <w:b/>
          <w:bCs/>
        </w:rPr>
      </w:pPr>
      <w:r>
        <w:rPr>
          <w:b/>
          <w:bCs/>
        </w:rPr>
        <w:t>Problem 10.8.1</w:t>
      </w:r>
    </w:p>
    <w:p w14:paraId="35977A83" w14:textId="77777777" w:rsidR="00D5498B" w:rsidRDefault="00D5498B" w:rsidP="00D5498B">
      <w:pPr>
        <w:pStyle w:val="Heading2"/>
        <w:rPr>
          <w:b/>
          <w:bCs/>
        </w:rPr>
      </w:pPr>
      <w:r>
        <w:rPr>
          <w:b/>
          <w:bCs/>
        </w:rPr>
        <w:t>Inputs</w:t>
      </w:r>
    </w:p>
    <w:tbl>
      <w:tblPr>
        <w:tblStyle w:val="TableGrid"/>
        <w:tblW w:w="0" w:type="auto"/>
        <w:tblLook w:val="04A0" w:firstRow="1" w:lastRow="0" w:firstColumn="1" w:lastColumn="0" w:noHBand="0" w:noVBand="1"/>
      </w:tblPr>
      <w:tblGrid>
        <w:gridCol w:w="4675"/>
        <w:gridCol w:w="4675"/>
      </w:tblGrid>
      <w:tr w:rsidR="00D5498B" w14:paraId="6D787380" w14:textId="77777777" w:rsidTr="00D5498B">
        <w:tc>
          <w:tcPr>
            <w:tcW w:w="4675" w:type="dxa"/>
          </w:tcPr>
          <w:p w14:paraId="0F43C5B7" w14:textId="77777777" w:rsidR="00D5498B" w:rsidRPr="00D5498B" w:rsidRDefault="00D5498B" w:rsidP="00D5498B">
            <w:pPr>
              <w:jc w:val="center"/>
              <w:rPr>
                <w:b/>
                <w:bCs/>
              </w:rPr>
            </w:pPr>
            <w:r>
              <w:rPr>
                <w:b/>
                <w:bCs/>
              </w:rPr>
              <w:t>Parameter</w:t>
            </w:r>
          </w:p>
        </w:tc>
        <w:tc>
          <w:tcPr>
            <w:tcW w:w="4675" w:type="dxa"/>
          </w:tcPr>
          <w:p w14:paraId="3604B3F4" w14:textId="77777777" w:rsidR="00D5498B" w:rsidRPr="00D5498B" w:rsidRDefault="00D5498B" w:rsidP="00D5498B">
            <w:pPr>
              <w:jc w:val="center"/>
              <w:rPr>
                <w:b/>
                <w:bCs/>
              </w:rPr>
            </w:pPr>
            <w:r>
              <w:rPr>
                <w:b/>
                <w:bCs/>
              </w:rPr>
              <w:t>Value</w:t>
            </w:r>
          </w:p>
        </w:tc>
      </w:tr>
      <w:tr w:rsidR="00D5498B" w14:paraId="685FA092" w14:textId="77777777" w:rsidTr="00DC2076">
        <w:tc>
          <w:tcPr>
            <w:tcW w:w="9350" w:type="dxa"/>
            <w:gridSpan w:val="2"/>
          </w:tcPr>
          <w:p w14:paraId="40F3E9DD" w14:textId="77777777" w:rsidR="00D5498B" w:rsidRDefault="00D5498B" w:rsidP="00D5498B">
            <w:pPr>
              <w:jc w:val="center"/>
            </w:pPr>
            <w:r>
              <w:t>Simulation Input</w:t>
            </w:r>
          </w:p>
        </w:tc>
      </w:tr>
      <w:tr w:rsidR="00D5498B" w14:paraId="2BE2B68E" w14:textId="77777777" w:rsidTr="00D5498B">
        <w:tc>
          <w:tcPr>
            <w:tcW w:w="4675" w:type="dxa"/>
          </w:tcPr>
          <w:p w14:paraId="379FE059" w14:textId="77777777" w:rsidR="00D5498B" w:rsidRDefault="00D5498B" w:rsidP="00D5498B">
            <w:r>
              <w:t>Problem</w:t>
            </w:r>
          </w:p>
        </w:tc>
        <w:tc>
          <w:tcPr>
            <w:tcW w:w="4675" w:type="dxa"/>
          </w:tcPr>
          <w:p w14:paraId="0B6E91F9" w14:textId="77777777" w:rsidR="00D5498B" w:rsidRDefault="00D5498B" w:rsidP="00D5498B">
            <w:r>
              <w:t>1</w:t>
            </w:r>
          </w:p>
        </w:tc>
      </w:tr>
      <w:tr w:rsidR="00D5498B" w14:paraId="4C2DE77A" w14:textId="77777777" w:rsidTr="00D5498B">
        <w:tc>
          <w:tcPr>
            <w:tcW w:w="4675" w:type="dxa"/>
          </w:tcPr>
          <w:p w14:paraId="338228CC" w14:textId="77777777" w:rsidR="00D5498B" w:rsidRDefault="00D5498B" w:rsidP="00D5498B">
            <w:r>
              <w:t>NONLIN</w:t>
            </w:r>
          </w:p>
        </w:tc>
        <w:tc>
          <w:tcPr>
            <w:tcW w:w="4675" w:type="dxa"/>
          </w:tcPr>
          <w:p w14:paraId="2363F154" w14:textId="77777777" w:rsidR="00D5498B" w:rsidRDefault="00D5498B" w:rsidP="00D5498B">
            <w:r>
              <w:t>0 (Linear)</w:t>
            </w:r>
          </w:p>
        </w:tc>
      </w:tr>
      <w:tr w:rsidR="00D5498B" w14:paraId="13F7CB2C" w14:textId="77777777" w:rsidTr="00D5498B">
        <w:tc>
          <w:tcPr>
            <w:tcW w:w="4675" w:type="dxa"/>
          </w:tcPr>
          <w:p w14:paraId="1816037F" w14:textId="77777777" w:rsidR="00D5498B" w:rsidRDefault="00D5498B" w:rsidP="00D5498B">
            <w:r>
              <w:t>ITERMAX</w:t>
            </w:r>
          </w:p>
        </w:tc>
        <w:tc>
          <w:tcPr>
            <w:tcW w:w="4675" w:type="dxa"/>
          </w:tcPr>
          <w:p w14:paraId="1F90E040" w14:textId="77777777" w:rsidR="00D5498B" w:rsidRDefault="00D5498B" w:rsidP="00D5498B">
            <w:r>
              <w:t>25</w:t>
            </w:r>
          </w:p>
        </w:tc>
      </w:tr>
      <w:tr w:rsidR="00D5498B" w14:paraId="3AC68908" w14:textId="77777777" w:rsidTr="00D5498B">
        <w:tc>
          <w:tcPr>
            <w:tcW w:w="4675" w:type="dxa"/>
          </w:tcPr>
          <w:p w14:paraId="243A1B3F" w14:textId="77777777" w:rsidR="00D5498B" w:rsidRDefault="00D5498B" w:rsidP="00D5498B">
            <w:r>
              <w:t>Epsilon</w:t>
            </w:r>
          </w:p>
        </w:tc>
        <w:tc>
          <w:tcPr>
            <w:tcW w:w="4675" w:type="dxa"/>
          </w:tcPr>
          <w:p w14:paraId="64340591" w14:textId="77777777" w:rsidR="00D5498B" w:rsidRDefault="00D5498B" w:rsidP="00D5498B">
            <w:r>
              <w:t>0.001</w:t>
            </w:r>
          </w:p>
        </w:tc>
      </w:tr>
      <w:tr w:rsidR="00D5498B" w14:paraId="7274D75D" w14:textId="77777777" w:rsidTr="00D5498B">
        <w:tc>
          <w:tcPr>
            <w:tcW w:w="4675" w:type="dxa"/>
          </w:tcPr>
          <w:p w14:paraId="6D83CD52" w14:textId="77777777" w:rsidR="00D5498B" w:rsidRDefault="00D5498B" w:rsidP="00D5498B">
            <w:r>
              <w:t>GAMA1 (Acceleration Parameter)</w:t>
            </w:r>
          </w:p>
        </w:tc>
        <w:tc>
          <w:tcPr>
            <w:tcW w:w="4675" w:type="dxa"/>
          </w:tcPr>
          <w:p w14:paraId="7468C5B0" w14:textId="77777777" w:rsidR="00D5498B" w:rsidRDefault="00D5498B" w:rsidP="00D5498B">
            <w:r>
              <w:t xml:space="preserve">0.5 </w:t>
            </w:r>
          </w:p>
        </w:tc>
      </w:tr>
      <w:tr w:rsidR="00D5498B" w14:paraId="5F439550" w14:textId="77777777" w:rsidTr="00D5498B">
        <w:tc>
          <w:tcPr>
            <w:tcW w:w="4675" w:type="dxa"/>
          </w:tcPr>
          <w:p w14:paraId="0776F051" w14:textId="77777777" w:rsidR="00D5498B" w:rsidRDefault="00D5498B" w:rsidP="00D5498B">
            <w:r>
              <w:t>GAMA2 (Penalty Term)</w:t>
            </w:r>
          </w:p>
        </w:tc>
        <w:tc>
          <w:tcPr>
            <w:tcW w:w="4675" w:type="dxa"/>
          </w:tcPr>
          <w:p w14:paraId="78EE0BB2" w14:textId="77777777" w:rsidR="00D5498B" w:rsidRDefault="00D5498B" w:rsidP="00D5498B">
            <w:r>
              <w:t>10^8</w:t>
            </w:r>
          </w:p>
        </w:tc>
      </w:tr>
      <w:tr w:rsidR="00D5498B" w14:paraId="7FB6A2D4" w14:textId="77777777" w:rsidTr="00C71CA8">
        <w:tc>
          <w:tcPr>
            <w:tcW w:w="9350" w:type="dxa"/>
            <w:gridSpan w:val="2"/>
          </w:tcPr>
          <w:p w14:paraId="3EC3FC66" w14:textId="77777777" w:rsidR="00D5498B" w:rsidRDefault="00D5498B" w:rsidP="00D5498B">
            <w:pPr>
              <w:jc w:val="center"/>
            </w:pPr>
            <w:r>
              <w:t>Domain Input</w:t>
            </w:r>
          </w:p>
        </w:tc>
      </w:tr>
      <w:tr w:rsidR="00D5498B" w14:paraId="5D24FD4C" w14:textId="77777777" w:rsidTr="00D5498B">
        <w:tc>
          <w:tcPr>
            <w:tcW w:w="4675" w:type="dxa"/>
          </w:tcPr>
          <w:p w14:paraId="1C918DB0" w14:textId="77777777" w:rsidR="00D5498B" w:rsidRDefault="00D5498B" w:rsidP="00D5498B">
            <w:r>
              <w:t>X0</w:t>
            </w:r>
          </w:p>
        </w:tc>
        <w:tc>
          <w:tcPr>
            <w:tcW w:w="4675" w:type="dxa"/>
          </w:tcPr>
          <w:p w14:paraId="16F5575B" w14:textId="77777777" w:rsidR="00D5498B" w:rsidRDefault="00D5498B" w:rsidP="00D5498B">
            <w:r>
              <w:t>0</w:t>
            </w:r>
          </w:p>
        </w:tc>
      </w:tr>
      <w:tr w:rsidR="00D5498B" w14:paraId="0A512B44" w14:textId="77777777" w:rsidTr="00D5498B">
        <w:tc>
          <w:tcPr>
            <w:tcW w:w="4675" w:type="dxa"/>
          </w:tcPr>
          <w:p w14:paraId="6F163222" w14:textId="77777777" w:rsidR="00D5498B" w:rsidRDefault="00D5498B" w:rsidP="00D5498B">
            <w:r>
              <w:t>Y0</w:t>
            </w:r>
          </w:p>
        </w:tc>
        <w:tc>
          <w:tcPr>
            <w:tcW w:w="4675" w:type="dxa"/>
          </w:tcPr>
          <w:p w14:paraId="418E4746" w14:textId="77777777" w:rsidR="00D5498B" w:rsidRDefault="00D5498B" w:rsidP="00D5498B">
            <w:r>
              <w:t>0</w:t>
            </w:r>
          </w:p>
        </w:tc>
      </w:tr>
      <w:tr w:rsidR="00D5498B" w14:paraId="732D6747" w14:textId="77777777" w:rsidTr="00D5498B">
        <w:tc>
          <w:tcPr>
            <w:tcW w:w="4675" w:type="dxa"/>
          </w:tcPr>
          <w:p w14:paraId="66F57338" w14:textId="77777777" w:rsidR="00D5498B" w:rsidRDefault="00D5498B" w:rsidP="00D5498B">
            <w:proofErr w:type="spellStart"/>
            <w:r>
              <w:t>X_length</w:t>
            </w:r>
            <w:proofErr w:type="spellEnd"/>
          </w:p>
        </w:tc>
        <w:tc>
          <w:tcPr>
            <w:tcW w:w="4675" w:type="dxa"/>
          </w:tcPr>
          <w:p w14:paraId="715208ED" w14:textId="77777777" w:rsidR="00D5498B" w:rsidRDefault="00D5498B" w:rsidP="00D5498B">
            <w:r>
              <w:t>6</w:t>
            </w:r>
          </w:p>
        </w:tc>
      </w:tr>
      <w:tr w:rsidR="00D5498B" w14:paraId="152D6364" w14:textId="77777777" w:rsidTr="00D5498B">
        <w:tc>
          <w:tcPr>
            <w:tcW w:w="4675" w:type="dxa"/>
          </w:tcPr>
          <w:p w14:paraId="2FE00050" w14:textId="77777777" w:rsidR="00D5498B" w:rsidRDefault="00D5498B" w:rsidP="00D5498B">
            <w:proofErr w:type="spellStart"/>
            <w:r>
              <w:t>Y_length</w:t>
            </w:r>
            <w:proofErr w:type="spellEnd"/>
          </w:p>
        </w:tc>
        <w:tc>
          <w:tcPr>
            <w:tcW w:w="4675" w:type="dxa"/>
          </w:tcPr>
          <w:p w14:paraId="3F78B7BB" w14:textId="77777777" w:rsidR="00D5498B" w:rsidRDefault="00D5498B" w:rsidP="00D5498B">
            <w:r>
              <w:t>2</w:t>
            </w:r>
          </w:p>
        </w:tc>
      </w:tr>
      <w:tr w:rsidR="00D5498B" w14:paraId="13D091C4" w14:textId="77777777" w:rsidTr="009E2D51">
        <w:tc>
          <w:tcPr>
            <w:tcW w:w="9350" w:type="dxa"/>
            <w:gridSpan w:val="2"/>
          </w:tcPr>
          <w:p w14:paraId="094AC0BC" w14:textId="77777777" w:rsidR="00D5498B" w:rsidRDefault="00D5498B" w:rsidP="00D5498B">
            <w:pPr>
              <w:jc w:val="center"/>
            </w:pPr>
            <w:r>
              <w:t>Mesh Input</w:t>
            </w:r>
          </w:p>
        </w:tc>
      </w:tr>
      <w:tr w:rsidR="00D5498B" w14:paraId="4586748D" w14:textId="77777777" w:rsidTr="00D5498B">
        <w:tc>
          <w:tcPr>
            <w:tcW w:w="4675" w:type="dxa"/>
          </w:tcPr>
          <w:p w14:paraId="4374B8C9" w14:textId="77777777" w:rsidR="00D5498B" w:rsidRDefault="00D5498B" w:rsidP="00D5498B">
            <w:r>
              <w:t>NX</w:t>
            </w:r>
          </w:p>
        </w:tc>
        <w:tc>
          <w:tcPr>
            <w:tcW w:w="4675" w:type="dxa"/>
          </w:tcPr>
          <w:p w14:paraId="6FE1D3C7" w14:textId="77777777" w:rsidR="00D5498B" w:rsidRDefault="00D5498B" w:rsidP="00D5498B">
            <w:r>
              <w:t>10</w:t>
            </w:r>
          </w:p>
        </w:tc>
      </w:tr>
      <w:tr w:rsidR="00D5498B" w14:paraId="6CFF8F96" w14:textId="77777777" w:rsidTr="00D5498B">
        <w:tc>
          <w:tcPr>
            <w:tcW w:w="4675" w:type="dxa"/>
          </w:tcPr>
          <w:p w14:paraId="5232176B" w14:textId="77777777" w:rsidR="00D5498B" w:rsidRDefault="00D5498B" w:rsidP="00D5498B">
            <w:r>
              <w:t>NY</w:t>
            </w:r>
          </w:p>
        </w:tc>
        <w:tc>
          <w:tcPr>
            <w:tcW w:w="4675" w:type="dxa"/>
          </w:tcPr>
          <w:p w14:paraId="66B947AC" w14:textId="77777777" w:rsidR="00D5498B" w:rsidRDefault="00D5498B" w:rsidP="00D5498B">
            <w:r>
              <w:t>6</w:t>
            </w:r>
          </w:p>
        </w:tc>
      </w:tr>
      <w:tr w:rsidR="00D5498B" w14:paraId="18B98E1B" w14:textId="77777777" w:rsidTr="00D5498B">
        <w:tc>
          <w:tcPr>
            <w:tcW w:w="4675" w:type="dxa"/>
          </w:tcPr>
          <w:p w14:paraId="2334623C" w14:textId="77777777" w:rsidR="00D5498B" w:rsidRDefault="00D5498B" w:rsidP="00D5498B">
            <w:r>
              <w:t>NPE</w:t>
            </w:r>
          </w:p>
        </w:tc>
        <w:tc>
          <w:tcPr>
            <w:tcW w:w="4675" w:type="dxa"/>
          </w:tcPr>
          <w:p w14:paraId="2BA94B46" w14:textId="77777777" w:rsidR="00D5498B" w:rsidRDefault="00D5498B" w:rsidP="00D5498B">
            <w:r>
              <w:t>4</w:t>
            </w:r>
          </w:p>
        </w:tc>
      </w:tr>
      <w:tr w:rsidR="00D5498B" w14:paraId="7E93ECD8" w14:textId="77777777" w:rsidTr="00D5498B">
        <w:tc>
          <w:tcPr>
            <w:tcW w:w="4675" w:type="dxa"/>
          </w:tcPr>
          <w:p w14:paraId="218D54D6" w14:textId="77777777" w:rsidR="00D5498B" w:rsidRDefault="00D5498B" w:rsidP="00D5498B">
            <w:r>
              <w:t>DX</w:t>
            </w:r>
          </w:p>
        </w:tc>
        <w:tc>
          <w:tcPr>
            <w:tcW w:w="4675" w:type="dxa"/>
          </w:tcPr>
          <w:p w14:paraId="45FC63F8" w14:textId="77777777" w:rsidR="00D5498B" w:rsidRDefault="00D5498B" w:rsidP="00D5498B">
            <w:r w:rsidRPr="00D5498B">
              <w:t>[1 1 1 1 0.5 0.5 0.25 0.25 0.25 0.25]</w:t>
            </w:r>
          </w:p>
        </w:tc>
      </w:tr>
      <w:tr w:rsidR="00D5498B" w14:paraId="0613B3E5" w14:textId="77777777" w:rsidTr="00D5498B">
        <w:tc>
          <w:tcPr>
            <w:tcW w:w="4675" w:type="dxa"/>
          </w:tcPr>
          <w:p w14:paraId="0BF20CD0" w14:textId="77777777" w:rsidR="00D5498B" w:rsidRDefault="00D5498B" w:rsidP="00D5498B">
            <w:r>
              <w:t>DY</w:t>
            </w:r>
          </w:p>
        </w:tc>
        <w:tc>
          <w:tcPr>
            <w:tcW w:w="4675" w:type="dxa"/>
          </w:tcPr>
          <w:p w14:paraId="5FE2423B" w14:textId="77777777" w:rsidR="00D5498B" w:rsidRPr="00D5498B" w:rsidRDefault="00D5498B" w:rsidP="00D5498B">
            <w:r w:rsidRPr="00D5498B">
              <w:t>[0.25 0.25 0.5 0.5 0.25 0.25]</w:t>
            </w:r>
          </w:p>
        </w:tc>
      </w:tr>
      <w:tr w:rsidR="00D5498B" w14:paraId="40584B49" w14:textId="77777777" w:rsidTr="00D5498B">
        <w:tc>
          <w:tcPr>
            <w:tcW w:w="4675" w:type="dxa"/>
          </w:tcPr>
          <w:p w14:paraId="3CE8FF3B" w14:textId="77777777" w:rsidR="00D5498B" w:rsidRDefault="00D5498B" w:rsidP="00D5498B">
            <w:r>
              <w:t>NDF</w:t>
            </w:r>
          </w:p>
        </w:tc>
        <w:tc>
          <w:tcPr>
            <w:tcW w:w="4675" w:type="dxa"/>
          </w:tcPr>
          <w:p w14:paraId="51944643" w14:textId="77777777" w:rsidR="00D5498B" w:rsidRPr="00D5498B" w:rsidRDefault="00D5498B" w:rsidP="00D5498B">
            <w:r>
              <w:t>2</w:t>
            </w:r>
          </w:p>
        </w:tc>
      </w:tr>
      <w:tr w:rsidR="00D5498B" w14:paraId="4C97F3D8" w14:textId="77777777" w:rsidTr="00D5498B">
        <w:tc>
          <w:tcPr>
            <w:tcW w:w="4675" w:type="dxa"/>
          </w:tcPr>
          <w:p w14:paraId="164D0C49" w14:textId="77777777" w:rsidR="00D5498B" w:rsidRDefault="00D5498B" w:rsidP="00D5498B">
            <w:r>
              <w:t>IEL</w:t>
            </w:r>
          </w:p>
        </w:tc>
        <w:tc>
          <w:tcPr>
            <w:tcW w:w="4675" w:type="dxa"/>
          </w:tcPr>
          <w:p w14:paraId="24DCFB0D" w14:textId="77777777" w:rsidR="00D5498B" w:rsidRDefault="00D5498B" w:rsidP="00D5498B">
            <w:r>
              <w:t>1</w:t>
            </w:r>
          </w:p>
        </w:tc>
      </w:tr>
      <w:tr w:rsidR="00D5498B" w14:paraId="55A960AD" w14:textId="77777777" w:rsidTr="00D5498B">
        <w:tc>
          <w:tcPr>
            <w:tcW w:w="4675" w:type="dxa"/>
          </w:tcPr>
          <w:p w14:paraId="7C72824D" w14:textId="77777777" w:rsidR="00D5498B" w:rsidRDefault="00D5498B" w:rsidP="00D5498B">
            <w:r>
              <w:t>NGPF</w:t>
            </w:r>
          </w:p>
        </w:tc>
        <w:tc>
          <w:tcPr>
            <w:tcW w:w="4675" w:type="dxa"/>
          </w:tcPr>
          <w:p w14:paraId="4FFDC633" w14:textId="77777777" w:rsidR="00D5498B" w:rsidRDefault="00D5498B" w:rsidP="00D5498B">
            <w:r>
              <w:t>2</w:t>
            </w:r>
          </w:p>
        </w:tc>
      </w:tr>
      <w:tr w:rsidR="00D5498B" w14:paraId="161EE9CF" w14:textId="77777777" w:rsidTr="00D5498B">
        <w:tc>
          <w:tcPr>
            <w:tcW w:w="4675" w:type="dxa"/>
          </w:tcPr>
          <w:p w14:paraId="5DEEB7FE" w14:textId="77777777" w:rsidR="00D5498B" w:rsidRDefault="00D5498B" w:rsidP="00D5498B">
            <w:r>
              <w:t>NGPR</w:t>
            </w:r>
          </w:p>
        </w:tc>
        <w:tc>
          <w:tcPr>
            <w:tcW w:w="4675" w:type="dxa"/>
          </w:tcPr>
          <w:p w14:paraId="2A1581BD" w14:textId="77777777" w:rsidR="00D5498B" w:rsidRDefault="00D5498B" w:rsidP="00D5498B">
            <w:r>
              <w:t>1</w:t>
            </w:r>
          </w:p>
        </w:tc>
      </w:tr>
      <w:tr w:rsidR="00D5498B" w14:paraId="7E5D8A9F" w14:textId="77777777" w:rsidTr="00862279">
        <w:tc>
          <w:tcPr>
            <w:tcW w:w="9350" w:type="dxa"/>
            <w:gridSpan w:val="2"/>
          </w:tcPr>
          <w:p w14:paraId="3AFC5BE1" w14:textId="77777777" w:rsidR="00D5498B" w:rsidRDefault="00D5498B" w:rsidP="00D5498B">
            <w:pPr>
              <w:jc w:val="center"/>
            </w:pPr>
            <w:r>
              <w:t>Loading Condition</w:t>
            </w:r>
          </w:p>
        </w:tc>
      </w:tr>
      <w:tr w:rsidR="00D5498B" w14:paraId="771C12F3" w14:textId="77777777" w:rsidTr="00D5498B">
        <w:tc>
          <w:tcPr>
            <w:tcW w:w="4675" w:type="dxa"/>
          </w:tcPr>
          <w:p w14:paraId="659BE554" w14:textId="77777777" w:rsidR="00D5498B" w:rsidRDefault="00D5498B" w:rsidP="00D5498B">
            <w:r>
              <w:t>DP</w:t>
            </w:r>
          </w:p>
        </w:tc>
        <w:tc>
          <w:tcPr>
            <w:tcW w:w="4675" w:type="dxa"/>
          </w:tcPr>
          <w:p w14:paraId="28B9B330" w14:textId="77777777" w:rsidR="00D5498B" w:rsidRDefault="00D5498B" w:rsidP="00D5498B">
            <w:r>
              <w:t>1</w:t>
            </w:r>
          </w:p>
        </w:tc>
      </w:tr>
      <w:tr w:rsidR="00D5498B" w14:paraId="1A37C0AF" w14:textId="77777777" w:rsidTr="00D5498B">
        <w:tc>
          <w:tcPr>
            <w:tcW w:w="4675" w:type="dxa"/>
          </w:tcPr>
          <w:p w14:paraId="0B0FDE4E" w14:textId="77777777" w:rsidR="00D5498B" w:rsidRDefault="00D5498B" w:rsidP="00D5498B">
            <w:r>
              <w:t>F = [FX FY]</w:t>
            </w:r>
          </w:p>
        </w:tc>
        <w:tc>
          <w:tcPr>
            <w:tcW w:w="4675" w:type="dxa"/>
          </w:tcPr>
          <w:p w14:paraId="7AD00AB5" w14:textId="77777777" w:rsidR="00D5498B" w:rsidRDefault="00D5498B" w:rsidP="00D5498B">
            <w:r>
              <w:t>[0 0]</w:t>
            </w:r>
          </w:p>
        </w:tc>
      </w:tr>
      <w:tr w:rsidR="00D5498B" w14:paraId="6635EDB8" w14:textId="77777777" w:rsidTr="00D5498B">
        <w:tc>
          <w:tcPr>
            <w:tcW w:w="4675" w:type="dxa"/>
          </w:tcPr>
          <w:p w14:paraId="67E7C806" w14:textId="77777777" w:rsidR="00D5498B" w:rsidRDefault="00D5498B" w:rsidP="00D5498B">
            <w:r>
              <w:t>MU</w:t>
            </w:r>
          </w:p>
        </w:tc>
        <w:tc>
          <w:tcPr>
            <w:tcW w:w="4675" w:type="dxa"/>
          </w:tcPr>
          <w:p w14:paraId="41F16ED6" w14:textId="77777777" w:rsidR="00D5498B" w:rsidRDefault="00D5498B" w:rsidP="00D5498B">
            <w:r>
              <w:t>1</w:t>
            </w:r>
          </w:p>
        </w:tc>
      </w:tr>
      <w:tr w:rsidR="00D5498B" w14:paraId="6D90CC5B" w14:textId="77777777" w:rsidTr="0038738D">
        <w:tc>
          <w:tcPr>
            <w:tcW w:w="9350" w:type="dxa"/>
            <w:gridSpan w:val="2"/>
          </w:tcPr>
          <w:p w14:paraId="5D67AE26" w14:textId="2C357278" w:rsidR="00D5498B" w:rsidRDefault="00D5498B" w:rsidP="00D5498B">
            <w:pPr>
              <w:jc w:val="center"/>
            </w:pPr>
            <w:r>
              <w:t>Essential Boundary Conditions</w:t>
            </w:r>
          </w:p>
        </w:tc>
      </w:tr>
      <w:tr w:rsidR="00D5498B" w14:paraId="4E274B17" w14:textId="77777777" w:rsidTr="00D5498B">
        <w:tc>
          <w:tcPr>
            <w:tcW w:w="4675" w:type="dxa"/>
          </w:tcPr>
          <w:p w14:paraId="78C5B680" w14:textId="647A063E" w:rsidR="00D5498B" w:rsidRDefault="00D5498B" w:rsidP="00D5498B">
            <w:r>
              <w:t>NSPV</w:t>
            </w:r>
          </w:p>
        </w:tc>
        <w:tc>
          <w:tcPr>
            <w:tcW w:w="4675" w:type="dxa"/>
          </w:tcPr>
          <w:p w14:paraId="53F737DF" w14:textId="0968173B" w:rsidR="00D5498B" w:rsidRDefault="00D5498B" w:rsidP="00D5498B">
            <w:r>
              <w:t>39</w:t>
            </w:r>
          </w:p>
        </w:tc>
      </w:tr>
      <w:tr w:rsidR="00D5498B" w14:paraId="1835664B" w14:textId="77777777" w:rsidTr="00D5498B">
        <w:tc>
          <w:tcPr>
            <w:tcW w:w="4675" w:type="dxa"/>
          </w:tcPr>
          <w:p w14:paraId="4F5B6453" w14:textId="6551D95C" w:rsidR="00D5498B" w:rsidRDefault="00D5498B" w:rsidP="00D5498B">
            <w:r>
              <w:t>ISPV</w:t>
            </w:r>
          </w:p>
        </w:tc>
        <w:tc>
          <w:tcPr>
            <w:tcW w:w="4675" w:type="dxa"/>
          </w:tcPr>
          <w:p w14:paraId="0024A0B1" w14:textId="08A3FE3D" w:rsidR="00D5498B" w:rsidRDefault="00D5498B" w:rsidP="00D5498B">
            <w:r>
              <w:t>[1 77 76 75 74 73 72 71 70 69 68 67 56 45 34 23 12 1 2 3</w:t>
            </w:r>
            <w:r>
              <w:tab/>
              <w:t>4 5 6 7 8 9 10 11 77 76 75 74 73</w:t>
            </w:r>
            <w:r>
              <w:tab/>
              <w:t>72 71 70 69 68 67; 1 1 1 1 1 1 1 1</w:t>
            </w:r>
            <w:r>
              <w:tab/>
              <w:t>1 1 1 1 1 1 1 1 1</w:t>
            </w:r>
            <w:r>
              <w:tab/>
              <w:t>2 2 2 2 2 2 2 2 2 2 2 2 2 2 2 2 2 2 2 2 2 2]'</w:t>
            </w:r>
          </w:p>
        </w:tc>
      </w:tr>
      <w:tr w:rsidR="00D5498B" w14:paraId="2AF9475F" w14:textId="77777777" w:rsidTr="00D5498B">
        <w:tc>
          <w:tcPr>
            <w:tcW w:w="4675" w:type="dxa"/>
          </w:tcPr>
          <w:p w14:paraId="30054391" w14:textId="5F9222DF" w:rsidR="00D5498B" w:rsidRDefault="00D5498B" w:rsidP="00D5498B">
            <w:r>
              <w:t>VSPV</w:t>
            </w:r>
          </w:p>
        </w:tc>
        <w:tc>
          <w:tcPr>
            <w:tcW w:w="4675" w:type="dxa"/>
          </w:tcPr>
          <w:p w14:paraId="54FDE2F9" w14:textId="1089B291" w:rsidR="00D5498B" w:rsidRDefault="00D5498B" w:rsidP="00D5498B">
            <w:r w:rsidRPr="00D5498B">
              <w:t>[0</w:t>
            </w:r>
            <w:r>
              <w:t xml:space="preserve"> </w:t>
            </w:r>
            <w:r w:rsidRPr="00D5498B">
              <w:t>0</w:t>
            </w:r>
            <w:r>
              <w:t xml:space="preserve"> </w:t>
            </w:r>
            <w:r w:rsidRPr="00D5498B">
              <w:t>0</w:t>
            </w:r>
            <w:r>
              <w:t xml:space="preserve"> </w:t>
            </w:r>
            <w:r w:rsidRPr="00D5498B">
              <w:t>0</w:t>
            </w:r>
            <w:r>
              <w:t xml:space="preserve"> </w:t>
            </w:r>
            <w:r w:rsidRPr="00D5498B">
              <w:t>0</w:t>
            </w:r>
            <w:r>
              <w:t xml:space="preserve"> </w:t>
            </w:r>
            <w:r w:rsidRPr="00D5498B">
              <w:t>0</w:t>
            </w:r>
            <w:r>
              <w:t xml:space="preserve"> </w:t>
            </w:r>
            <w:r w:rsidRPr="00D5498B">
              <w:t>0</w:t>
            </w:r>
            <w:r>
              <w:t xml:space="preserve"> </w:t>
            </w:r>
            <w:r w:rsidRPr="00D5498B">
              <w:t>0</w:t>
            </w:r>
            <w:r>
              <w:t xml:space="preserve"> </w:t>
            </w:r>
            <w:r w:rsidRPr="00D5498B">
              <w:t>0</w:t>
            </w:r>
            <w:r>
              <w:t xml:space="preserve"> </w:t>
            </w:r>
            <w:r w:rsidRPr="00D5498B">
              <w:t>0</w:t>
            </w:r>
            <w:r>
              <w:t xml:space="preserve"> </w:t>
            </w:r>
            <w:r w:rsidRPr="00D5498B">
              <w:t>0</w:t>
            </w:r>
            <w:r>
              <w:t xml:space="preserve"> </w:t>
            </w:r>
            <w:r w:rsidRPr="00D5498B">
              <w:t>0</w:t>
            </w:r>
            <w:r>
              <w:t xml:space="preserve"> </w:t>
            </w:r>
            <w:r w:rsidRPr="00D5498B">
              <w:t>0</w:t>
            </w:r>
            <w:r>
              <w:t xml:space="preserve"> </w:t>
            </w:r>
            <w:r w:rsidRPr="00D5498B">
              <w:t>0</w:t>
            </w:r>
            <w:r>
              <w:t xml:space="preserve"> </w:t>
            </w:r>
            <w:r w:rsidRPr="00D5498B">
              <w:t>0</w:t>
            </w:r>
            <w:r>
              <w:t xml:space="preserve"> </w:t>
            </w:r>
            <w:r w:rsidRPr="00D5498B">
              <w:t>0</w:t>
            </w:r>
            <w:r>
              <w:t xml:space="preserve"> </w:t>
            </w:r>
            <w:r w:rsidRPr="00D5498B">
              <w:t>0</w:t>
            </w:r>
            <w:r>
              <w:t xml:space="preserve"> </w:t>
            </w:r>
            <w:r w:rsidRPr="00D5498B">
              <w:t>0</w:t>
            </w:r>
            <w:r>
              <w:t xml:space="preserve"> </w:t>
            </w:r>
            <w:r w:rsidRPr="00D5498B">
              <w:t>0</w:t>
            </w:r>
            <w:r>
              <w:t xml:space="preserve"> </w:t>
            </w:r>
            <w:r w:rsidRPr="00D5498B">
              <w:t>0</w:t>
            </w:r>
            <w:r>
              <w:t xml:space="preserve"> </w:t>
            </w:r>
            <w:r w:rsidRPr="00D5498B">
              <w:t>0</w:t>
            </w:r>
            <w:r>
              <w:t xml:space="preserve"> </w:t>
            </w:r>
            <w:r w:rsidRPr="00D5498B">
              <w:t>0</w:t>
            </w:r>
            <w:r>
              <w:t xml:space="preserve"> </w:t>
            </w:r>
            <w:r w:rsidRPr="00D5498B">
              <w:t>0</w:t>
            </w:r>
            <w:r>
              <w:t xml:space="preserve"> </w:t>
            </w:r>
            <w:r w:rsidRPr="00D5498B">
              <w:t>0</w:t>
            </w:r>
            <w:r>
              <w:t xml:space="preserve"> </w:t>
            </w:r>
            <w:r w:rsidRPr="00D5498B">
              <w:t>0</w:t>
            </w:r>
            <w:r>
              <w:t xml:space="preserve"> </w:t>
            </w:r>
            <w:r w:rsidRPr="00D5498B">
              <w:t>0</w:t>
            </w:r>
            <w:r>
              <w:t xml:space="preserve"> </w:t>
            </w:r>
            <w:r w:rsidRPr="00D5498B">
              <w:t>0</w:t>
            </w:r>
            <w:r>
              <w:t xml:space="preserve"> </w:t>
            </w:r>
            <w:r w:rsidRPr="00D5498B">
              <w:t>0</w:t>
            </w:r>
            <w:r>
              <w:t xml:space="preserve"> </w:t>
            </w:r>
            <w:r w:rsidRPr="00D5498B">
              <w:t>-1</w:t>
            </w:r>
            <w:r>
              <w:t xml:space="preserve"> </w:t>
            </w:r>
            <w:r w:rsidRPr="00D5498B">
              <w:t>-1</w:t>
            </w:r>
            <w:r>
              <w:t xml:space="preserve"> </w:t>
            </w:r>
            <w:r w:rsidRPr="00D5498B">
              <w:t>-1</w:t>
            </w:r>
            <w:r>
              <w:t xml:space="preserve"> </w:t>
            </w:r>
            <w:r w:rsidRPr="00D5498B">
              <w:t>-1</w:t>
            </w:r>
            <w:r>
              <w:t xml:space="preserve"> </w:t>
            </w:r>
            <w:r w:rsidRPr="00D5498B">
              <w:t>-1</w:t>
            </w:r>
            <w:r>
              <w:t xml:space="preserve"> </w:t>
            </w:r>
            <w:r w:rsidRPr="00D5498B">
              <w:t>-1</w:t>
            </w:r>
            <w:r>
              <w:t xml:space="preserve"> </w:t>
            </w:r>
            <w:r w:rsidRPr="00D5498B">
              <w:t>-1</w:t>
            </w:r>
            <w:r>
              <w:t xml:space="preserve"> </w:t>
            </w:r>
            <w:r w:rsidRPr="00D5498B">
              <w:t>-1</w:t>
            </w:r>
            <w:r>
              <w:t xml:space="preserve"> </w:t>
            </w:r>
            <w:r w:rsidRPr="00D5498B">
              <w:t>-1</w:t>
            </w:r>
            <w:r>
              <w:t xml:space="preserve"> </w:t>
            </w:r>
            <w:r w:rsidRPr="00D5498B">
              <w:t>-1</w:t>
            </w:r>
            <w:r>
              <w:t xml:space="preserve"> </w:t>
            </w:r>
            <w:r w:rsidRPr="00D5498B">
              <w:t>-1]'</w:t>
            </w:r>
          </w:p>
        </w:tc>
      </w:tr>
      <w:tr w:rsidR="00894EF7" w14:paraId="40E698B1" w14:textId="77777777" w:rsidTr="00D5498B">
        <w:tc>
          <w:tcPr>
            <w:tcW w:w="4675" w:type="dxa"/>
          </w:tcPr>
          <w:p w14:paraId="4C091D52" w14:textId="77777777" w:rsidR="00894EF7" w:rsidRDefault="00894EF7" w:rsidP="00D5498B"/>
        </w:tc>
        <w:tc>
          <w:tcPr>
            <w:tcW w:w="4675" w:type="dxa"/>
          </w:tcPr>
          <w:p w14:paraId="14B6B912" w14:textId="77777777" w:rsidR="00894EF7" w:rsidRPr="00D5498B" w:rsidRDefault="00894EF7" w:rsidP="00D5498B"/>
        </w:tc>
      </w:tr>
      <w:tr w:rsidR="00894EF7" w14:paraId="69092D7A" w14:textId="77777777" w:rsidTr="00E86FD9">
        <w:tc>
          <w:tcPr>
            <w:tcW w:w="9350" w:type="dxa"/>
            <w:gridSpan w:val="2"/>
          </w:tcPr>
          <w:p w14:paraId="59FD6499" w14:textId="0F5BD408" w:rsidR="00894EF7" w:rsidRPr="00D5498B" w:rsidRDefault="00894EF7" w:rsidP="00894EF7">
            <w:pPr>
              <w:jc w:val="center"/>
            </w:pPr>
            <w:r>
              <w:lastRenderedPageBreak/>
              <w:t>Natural Boundary Condition</w:t>
            </w:r>
          </w:p>
        </w:tc>
      </w:tr>
      <w:tr w:rsidR="00894EF7" w14:paraId="029AA472" w14:textId="77777777" w:rsidTr="00D5498B">
        <w:tc>
          <w:tcPr>
            <w:tcW w:w="4675" w:type="dxa"/>
          </w:tcPr>
          <w:p w14:paraId="45A2A594" w14:textId="21DC763A" w:rsidR="00894EF7" w:rsidRDefault="00894EF7" w:rsidP="00D5498B">
            <w:r>
              <w:t>NSSV</w:t>
            </w:r>
          </w:p>
        </w:tc>
        <w:tc>
          <w:tcPr>
            <w:tcW w:w="4675" w:type="dxa"/>
          </w:tcPr>
          <w:p w14:paraId="0BB6E5CD" w14:textId="03FB2F42" w:rsidR="00894EF7" w:rsidRPr="00D5498B" w:rsidRDefault="00894EF7" w:rsidP="00D5498B">
            <w:r>
              <w:t>31</w:t>
            </w:r>
          </w:p>
        </w:tc>
      </w:tr>
      <w:tr w:rsidR="00894EF7" w14:paraId="597143AA" w14:textId="77777777" w:rsidTr="00D5498B">
        <w:tc>
          <w:tcPr>
            <w:tcW w:w="4675" w:type="dxa"/>
          </w:tcPr>
          <w:p w14:paraId="6C986569" w14:textId="735B29A3" w:rsidR="00894EF7" w:rsidRDefault="00894EF7" w:rsidP="00D5498B">
            <w:r>
              <w:t>ISSV</w:t>
            </w:r>
          </w:p>
        </w:tc>
        <w:tc>
          <w:tcPr>
            <w:tcW w:w="4675" w:type="dxa"/>
          </w:tcPr>
          <w:p w14:paraId="2D776BDA" w14:textId="0BB21F63" w:rsidR="00894EF7" w:rsidRDefault="00894EF7" w:rsidP="00894EF7">
            <w:r>
              <w:t>[1 2 3 4 5 6 7 8 9 10 11 22 33 44 55 66 77 1 11 22 33 44 55 66 77 67 56 45 34 23 12; 1 1 1 1 1 1 1 1 1 1 1 1 1 1 1 1 1 2 2 2 2 2 2 2 2 2 2 2 2 2 2]'</w:t>
            </w:r>
          </w:p>
        </w:tc>
      </w:tr>
      <w:tr w:rsidR="00894EF7" w14:paraId="7431C5A3" w14:textId="77777777" w:rsidTr="00D5498B">
        <w:tc>
          <w:tcPr>
            <w:tcW w:w="4675" w:type="dxa"/>
          </w:tcPr>
          <w:p w14:paraId="643E47F2" w14:textId="5109372A" w:rsidR="00894EF7" w:rsidRDefault="00894EF7" w:rsidP="00D5498B">
            <w:r>
              <w:t>VSSV</w:t>
            </w:r>
          </w:p>
        </w:tc>
        <w:tc>
          <w:tcPr>
            <w:tcW w:w="4675" w:type="dxa"/>
          </w:tcPr>
          <w:p w14:paraId="445B0DEB" w14:textId="07872521" w:rsidR="00894EF7" w:rsidRDefault="00894EF7" w:rsidP="00894EF7">
            <w:r>
              <w:t>zeros(max(</w:t>
            </w:r>
            <w:proofErr w:type="gramStart"/>
            <w:r>
              <w:t>size(</w:t>
            </w:r>
            <w:proofErr w:type="gramEnd"/>
            <w:r>
              <w:t>ISSV)),1)</w:t>
            </w:r>
          </w:p>
        </w:tc>
      </w:tr>
    </w:tbl>
    <w:p w14:paraId="66FCB61E" w14:textId="77777777" w:rsidR="00D5498B" w:rsidRDefault="00D5498B" w:rsidP="00D5498B"/>
    <w:p w14:paraId="7822E49F" w14:textId="241DD80F" w:rsidR="003D096B" w:rsidRDefault="003D096B" w:rsidP="003D096B">
      <w:pPr>
        <w:pStyle w:val="Heading2"/>
        <w:rPr>
          <w:b/>
          <w:bCs/>
        </w:rPr>
      </w:pPr>
      <w:r>
        <w:rPr>
          <w:b/>
          <w:bCs/>
        </w:rPr>
        <w:t>Results</w:t>
      </w:r>
    </w:p>
    <w:p w14:paraId="38E0192D" w14:textId="620378E7" w:rsidR="003D096B" w:rsidRDefault="003D096B" w:rsidP="003D096B">
      <w:pPr>
        <w:jc w:val="center"/>
      </w:pPr>
      <w:r w:rsidRPr="003D096B">
        <w:rPr>
          <w:noProof/>
        </w:rPr>
        <w:drawing>
          <wp:inline distT="0" distB="0" distL="0" distR="0" wp14:anchorId="3A421E38" wp14:editId="158E1E31">
            <wp:extent cx="5387807" cy="2209992"/>
            <wp:effectExtent l="0" t="0" r="381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4"/>
                    <a:stretch>
                      <a:fillRect/>
                    </a:stretch>
                  </pic:blipFill>
                  <pic:spPr>
                    <a:xfrm>
                      <a:off x="0" y="0"/>
                      <a:ext cx="5387807" cy="2209992"/>
                    </a:xfrm>
                    <a:prstGeom prst="rect">
                      <a:avLst/>
                    </a:prstGeom>
                  </pic:spPr>
                </pic:pic>
              </a:graphicData>
            </a:graphic>
          </wp:inline>
        </w:drawing>
      </w:r>
    </w:p>
    <w:p w14:paraId="27359186" w14:textId="0F1F93DF" w:rsidR="003D096B" w:rsidRDefault="003D096B" w:rsidP="003D096B">
      <w:pPr>
        <w:jc w:val="center"/>
      </w:pPr>
      <w:r>
        <w:t>Table 1: Vx (x,0)</w:t>
      </w:r>
    </w:p>
    <w:p w14:paraId="30E7CF99" w14:textId="7C822FF4" w:rsidR="003D096B" w:rsidRDefault="003D096B" w:rsidP="003D096B">
      <w:pPr>
        <w:jc w:val="center"/>
      </w:pPr>
      <w:r w:rsidRPr="003D096B">
        <w:rPr>
          <w:noProof/>
        </w:rPr>
        <w:drawing>
          <wp:inline distT="0" distB="0" distL="0" distR="0" wp14:anchorId="2976A2CC" wp14:editId="47502907">
            <wp:extent cx="3894157" cy="1653683"/>
            <wp:effectExtent l="0" t="0" r="0" b="381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5"/>
                    <a:stretch>
                      <a:fillRect/>
                    </a:stretch>
                  </pic:blipFill>
                  <pic:spPr>
                    <a:xfrm>
                      <a:off x="0" y="0"/>
                      <a:ext cx="3894157" cy="1653683"/>
                    </a:xfrm>
                    <a:prstGeom prst="rect">
                      <a:avLst/>
                    </a:prstGeom>
                  </pic:spPr>
                </pic:pic>
              </a:graphicData>
            </a:graphic>
          </wp:inline>
        </w:drawing>
      </w:r>
    </w:p>
    <w:p w14:paraId="40A135DF" w14:textId="2C3B401E" w:rsidR="003D096B" w:rsidRDefault="003D096B" w:rsidP="003D096B">
      <w:pPr>
        <w:jc w:val="center"/>
      </w:pPr>
      <w:r>
        <w:t>Table 2: Horizontal velocity Vx (</w:t>
      </w:r>
      <w:proofErr w:type="spellStart"/>
      <w:proofErr w:type="gramStart"/>
      <w:r>
        <w:t>x,y</w:t>
      </w:r>
      <w:proofErr w:type="spellEnd"/>
      <w:proofErr w:type="gramEnd"/>
      <w:r>
        <w:t>) vs vertical distance y</w:t>
      </w:r>
    </w:p>
    <w:p w14:paraId="3D8B7AE0" w14:textId="33824663" w:rsidR="00070041" w:rsidRDefault="00070041" w:rsidP="003D096B">
      <w:pPr>
        <w:jc w:val="center"/>
      </w:pPr>
      <w:r w:rsidRPr="00070041">
        <w:lastRenderedPageBreak/>
        <w:drawing>
          <wp:inline distT="0" distB="0" distL="0" distR="0" wp14:anchorId="27D32214" wp14:editId="69CF1222">
            <wp:extent cx="4785775" cy="2377646"/>
            <wp:effectExtent l="0" t="0" r="0" b="381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6"/>
                    <a:stretch>
                      <a:fillRect/>
                    </a:stretch>
                  </pic:blipFill>
                  <pic:spPr>
                    <a:xfrm>
                      <a:off x="0" y="0"/>
                      <a:ext cx="4785775" cy="2377646"/>
                    </a:xfrm>
                    <a:prstGeom prst="rect">
                      <a:avLst/>
                    </a:prstGeom>
                  </pic:spPr>
                </pic:pic>
              </a:graphicData>
            </a:graphic>
          </wp:inline>
        </w:drawing>
      </w:r>
    </w:p>
    <w:p w14:paraId="015D9C2F" w14:textId="2A5146E3" w:rsidR="00070041" w:rsidRDefault="00070041" w:rsidP="003D096B">
      <w:pPr>
        <w:jc w:val="center"/>
      </w:pPr>
      <w:r>
        <w:t>Table 3: Pressure vs Horizontal distance x (Near top plate &amp; centerline)</w:t>
      </w:r>
    </w:p>
    <w:p w14:paraId="379F9222" w14:textId="3C7A1E82" w:rsidR="003D096B" w:rsidRDefault="003D096B" w:rsidP="003D096B">
      <w:pPr>
        <w:jc w:val="center"/>
      </w:pPr>
      <w:r w:rsidRPr="003D096B">
        <w:rPr>
          <w:noProof/>
        </w:rPr>
        <w:drawing>
          <wp:inline distT="0" distB="0" distL="0" distR="0" wp14:anchorId="33F12B68" wp14:editId="30598A75">
            <wp:extent cx="5943600" cy="3769360"/>
            <wp:effectExtent l="0" t="0" r="0" b="254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7"/>
                    <a:stretch>
                      <a:fillRect/>
                    </a:stretch>
                  </pic:blipFill>
                  <pic:spPr>
                    <a:xfrm>
                      <a:off x="0" y="0"/>
                      <a:ext cx="5943600" cy="3769360"/>
                    </a:xfrm>
                    <a:prstGeom prst="rect">
                      <a:avLst/>
                    </a:prstGeom>
                  </pic:spPr>
                </pic:pic>
              </a:graphicData>
            </a:graphic>
          </wp:inline>
        </w:drawing>
      </w:r>
    </w:p>
    <w:p w14:paraId="7E43BC9F" w14:textId="3E641F85" w:rsidR="003D096B" w:rsidRDefault="003D096B" w:rsidP="003D096B">
      <w:pPr>
        <w:jc w:val="center"/>
      </w:pPr>
      <w:r>
        <w:t>Figure 1: Horizontal Velocity field Vx at x = 4 &amp; x = 6</w:t>
      </w:r>
    </w:p>
    <w:p w14:paraId="10EBFF19" w14:textId="76FA4998" w:rsidR="00C244F3" w:rsidRDefault="00C244F3" w:rsidP="003D096B">
      <w:pPr>
        <w:jc w:val="center"/>
      </w:pPr>
      <w:r w:rsidRPr="00C244F3">
        <w:lastRenderedPageBreak/>
        <w:drawing>
          <wp:inline distT="0" distB="0" distL="0" distR="0" wp14:anchorId="7AE63172" wp14:editId="6C03CB89">
            <wp:extent cx="5296359" cy="3033023"/>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8"/>
                    <a:stretch>
                      <a:fillRect/>
                    </a:stretch>
                  </pic:blipFill>
                  <pic:spPr>
                    <a:xfrm>
                      <a:off x="0" y="0"/>
                      <a:ext cx="5296359" cy="3033023"/>
                    </a:xfrm>
                    <a:prstGeom prst="rect">
                      <a:avLst/>
                    </a:prstGeom>
                  </pic:spPr>
                </pic:pic>
              </a:graphicData>
            </a:graphic>
          </wp:inline>
        </w:drawing>
      </w:r>
    </w:p>
    <w:p w14:paraId="54A16D73" w14:textId="5F668924" w:rsidR="00C244F3" w:rsidRDefault="00C244F3" w:rsidP="003D096B">
      <w:pPr>
        <w:jc w:val="center"/>
      </w:pPr>
      <w:r>
        <w:t>Figure 2: Top Plate Pressure vs x</w:t>
      </w:r>
    </w:p>
    <w:p w14:paraId="005D9A8E" w14:textId="0D9ADB9C" w:rsidR="00C244F3" w:rsidRDefault="00C244F3" w:rsidP="003D096B">
      <w:pPr>
        <w:jc w:val="center"/>
      </w:pPr>
      <w:r w:rsidRPr="00C244F3">
        <w:drawing>
          <wp:inline distT="0" distB="0" distL="0" distR="0" wp14:anchorId="08E7A134" wp14:editId="391FFDD7">
            <wp:extent cx="4534293" cy="2743438"/>
            <wp:effectExtent l="0" t="0" r="0" b="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9"/>
                    <a:stretch>
                      <a:fillRect/>
                    </a:stretch>
                  </pic:blipFill>
                  <pic:spPr>
                    <a:xfrm>
                      <a:off x="0" y="0"/>
                      <a:ext cx="4534293" cy="2743438"/>
                    </a:xfrm>
                    <a:prstGeom prst="rect">
                      <a:avLst/>
                    </a:prstGeom>
                  </pic:spPr>
                </pic:pic>
              </a:graphicData>
            </a:graphic>
          </wp:inline>
        </w:drawing>
      </w:r>
    </w:p>
    <w:p w14:paraId="49A352F1" w14:textId="38AC47B4" w:rsidR="00C244F3" w:rsidRDefault="00C244F3" w:rsidP="00C244F3">
      <w:pPr>
        <w:jc w:val="center"/>
      </w:pPr>
      <w:r>
        <w:t xml:space="preserve">Figure </w:t>
      </w:r>
      <w:r>
        <w:t>3</w:t>
      </w:r>
      <w:r>
        <w:t xml:space="preserve">: </w:t>
      </w:r>
      <w:r>
        <w:t>Centerline</w:t>
      </w:r>
      <w:r>
        <w:t xml:space="preserve"> Pressure vs x</w:t>
      </w:r>
    </w:p>
    <w:p w14:paraId="670F1B9D" w14:textId="5E788FC5" w:rsidR="00C244F3" w:rsidRDefault="00070041" w:rsidP="00070041">
      <w:pPr>
        <w:pStyle w:val="Heading1"/>
        <w:rPr>
          <w:b/>
          <w:bCs/>
        </w:rPr>
      </w:pPr>
      <w:r>
        <w:rPr>
          <w:b/>
          <w:bCs/>
        </w:rPr>
        <w:t>Problem 10.8.4</w:t>
      </w:r>
    </w:p>
    <w:p w14:paraId="243D814A" w14:textId="036F28E3" w:rsidR="00070041" w:rsidRDefault="00070041" w:rsidP="00070041">
      <w:pPr>
        <w:pStyle w:val="Heading2"/>
        <w:rPr>
          <w:b/>
          <w:bCs/>
        </w:rPr>
      </w:pPr>
      <w:r>
        <w:rPr>
          <w:b/>
          <w:bCs/>
        </w:rPr>
        <w:t>Inputs</w:t>
      </w:r>
    </w:p>
    <w:tbl>
      <w:tblPr>
        <w:tblStyle w:val="TableGrid"/>
        <w:tblW w:w="0" w:type="auto"/>
        <w:tblLook w:val="04A0" w:firstRow="1" w:lastRow="0" w:firstColumn="1" w:lastColumn="0" w:noHBand="0" w:noVBand="1"/>
      </w:tblPr>
      <w:tblGrid>
        <w:gridCol w:w="4675"/>
        <w:gridCol w:w="4675"/>
      </w:tblGrid>
      <w:tr w:rsidR="00070041" w14:paraId="371F7267" w14:textId="77777777" w:rsidTr="00A529C8">
        <w:tc>
          <w:tcPr>
            <w:tcW w:w="4675" w:type="dxa"/>
          </w:tcPr>
          <w:p w14:paraId="42FBE984" w14:textId="77777777" w:rsidR="00070041" w:rsidRPr="00D5498B" w:rsidRDefault="00070041" w:rsidP="00A529C8">
            <w:pPr>
              <w:jc w:val="center"/>
              <w:rPr>
                <w:b/>
                <w:bCs/>
              </w:rPr>
            </w:pPr>
            <w:r>
              <w:rPr>
                <w:b/>
                <w:bCs/>
              </w:rPr>
              <w:t>Parameter</w:t>
            </w:r>
          </w:p>
        </w:tc>
        <w:tc>
          <w:tcPr>
            <w:tcW w:w="4675" w:type="dxa"/>
          </w:tcPr>
          <w:p w14:paraId="553A42BF" w14:textId="77777777" w:rsidR="00070041" w:rsidRPr="00D5498B" w:rsidRDefault="00070041" w:rsidP="00A529C8">
            <w:pPr>
              <w:jc w:val="center"/>
              <w:rPr>
                <w:b/>
                <w:bCs/>
              </w:rPr>
            </w:pPr>
            <w:r>
              <w:rPr>
                <w:b/>
                <w:bCs/>
              </w:rPr>
              <w:t>Value</w:t>
            </w:r>
          </w:p>
        </w:tc>
      </w:tr>
      <w:tr w:rsidR="00070041" w14:paraId="32D74A9E" w14:textId="77777777" w:rsidTr="00A529C8">
        <w:tc>
          <w:tcPr>
            <w:tcW w:w="9350" w:type="dxa"/>
            <w:gridSpan w:val="2"/>
          </w:tcPr>
          <w:p w14:paraId="4C74AB2A" w14:textId="77777777" w:rsidR="00070041" w:rsidRDefault="00070041" w:rsidP="00A529C8">
            <w:pPr>
              <w:jc w:val="center"/>
            </w:pPr>
            <w:r>
              <w:t>Simulation Input</w:t>
            </w:r>
          </w:p>
        </w:tc>
      </w:tr>
      <w:tr w:rsidR="00070041" w14:paraId="6D1F59BA" w14:textId="77777777" w:rsidTr="00A529C8">
        <w:tc>
          <w:tcPr>
            <w:tcW w:w="4675" w:type="dxa"/>
          </w:tcPr>
          <w:p w14:paraId="08565982" w14:textId="77777777" w:rsidR="00070041" w:rsidRDefault="00070041" w:rsidP="00A529C8">
            <w:r>
              <w:t>Problem</w:t>
            </w:r>
          </w:p>
        </w:tc>
        <w:tc>
          <w:tcPr>
            <w:tcW w:w="4675" w:type="dxa"/>
          </w:tcPr>
          <w:p w14:paraId="73B475FD" w14:textId="3CE3D9DA" w:rsidR="00070041" w:rsidRDefault="00070041" w:rsidP="00A529C8">
            <w:r>
              <w:t>2</w:t>
            </w:r>
          </w:p>
        </w:tc>
      </w:tr>
      <w:tr w:rsidR="00070041" w14:paraId="198095E4" w14:textId="77777777" w:rsidTr="00A529C8">
        <w:tc>
          <w:tcPr>
            <w:tcW w:w="4675" w:type="dxa"/>
          </w:tcPr>
          <w:p w14:paraId="66C22749" w14:textId="77777777" w:rsidR="00070041" w:rsidRDefault="00070041" w:rsidP="00A529C8">
            <w:r>
              <w:t>NONLIN</w:t>
            </w:r>
          </w:p>
        </w:tc>
        <w:tc>
          <w:tcPr>
            <w:tcW w:w="4675" w:type="dxa"/>
          </w:tcPr>
          <w:p w14:paraId="4169F8F5" w14:textId="28A0E641" w:rsidR="00070041" w:rsidRDefault="00070041" w:rsidP="00A529C8">
            <w:r>
              <w:t>1</w:t>
            </w:r>
          </w:p>
        </w:tc>
      </w:tr>
      <w:tr w:rsidR="00070041" w14:paraId="61360484" w14:textId="77777777" w:rsidTr="00A529C8">
        <w:tc>
          <w:tcPr>
            <w:tcW w:w="4675" w:type="dxa"/>
          </w:tcPr>
          <w:p w14:paraId="7502F8DB" w14:textId="77777777" w:rsidR="00070041" w:rsidRDefault="00070041" w:rsidP="00A529C8">
            <w:r>
              <w:t>ITERMAX</w:t>
            </w:r>
          </w:p>
        </w:tc>
        <w:tc>
          <w:tcPr>
            <w:tcW w:w="4675" w:type="dxa"/>
          </w:tcPr>
          <w:p w14:paraId="0E11F022" w14:textId="77777777" w:rsidR="00070041" w:rsidRDefault="00070041" w:rsidP="00A529C8">
            <w:r>
              <w:t>25</w:t>
            </w:r>
          </w:p>
        </w:tc>
      </w:tr>
      <w:tr w:rsidR="00070041" w14:paraId="67491E56" w14:textId="77777777" w:rsidTr="00A529C8">
        <w:tc>
          <w:tcPr>
            <w:tcW w:w="4675" w:type="dxa"/>
          </w:tcPr>
          <w:p w14:paraId="705836AF" w14:textId="77777777" w:rsidR="00070041" w:rsidRDefault="00070041" w:rsidP="00A529C8">
            <w:r>
              <w:t>Epsilon</w:t>
            </w:r>
          </w:p>
        </w:tc>
        <w:tc>
          <w:tcPr>
            <w:tcW w:w="4675" w:type="dxa"/>
          </w:tcPr>
          <w:p w14:paraId="0336C5A6" w14:textId="77777777" w:rsidR="00070041" w:rsidRDefault="00070041" w:rsidP="00A529C8">
            <w:r>
              <w:t>0.001</w:t>
            </w:r>
          </w:p>
        </w:tc>
      </w:tr>
      <w:tr w:rsidR="00070041" w14:paraId="17FEBA85" w14:textId="77777777" w:rsidTr="00A529C8">
        <w:tc>
          <w:tcPr>
            <w:tcW w:w="4675" w:type="dxa"/>
          </w:tcPr>
          <w:p w14:paraId="7B1DA973" w14:textId="77777777" w:rsidR="00070041" w:rsidRDefault="00070041" w:rsidP="00A529C8">
            <w:r>
              <w:lastRenderedPageBreak/>
              <w:t>GAMA1 (Acceleration Parameter)</w:t>
            </w:r>
          </w:p>
        </w:tc>
        <w:tc>
          <w:tcPr>
            <w:tcW w:w="4675" w:type="dxa"/>
          </w:tcPr>
          <w:p w14:paraId="3BFA9A50" w14:textId="77777777" w:rsidR="00070041" w:rsidRDefault="00070041" w:rsidP="00A529C8">
            <w:r>
              <w:t xml:space="preserve">0.5 </w:t>
            </w:r>
          </w:p>
        </w:tc>
      </w:tr>
      <w:tr w:rsidR="00070041" w14:paraId="4C44792E" w14:textId="77777777" w:rsidTr="00A529C8">
        <w:tc>
          <w:tcPr>
            <w:tcW w:w="4675" w:type="dxa"/>
          </w:tcPr>
          <w:p w14:paraId="2246306C" w14:textId="77777777" w:rsidR="00070041" w:rsidRDefault="00070041" w:rsidP="00A529C8">
            <w:r>
              <w:t>GAMA2 (Penalty Term)</w:t>
            </w:r>
          </w:p>
        </w:tc>
        <w:tc>
          <w:tcPr>
            <w:tcW w:w="4675" w:type="dxa"/>
          </w:tcPr>
          <w:p w14:paraId="79BC6A3C" w14:textId="77777777" w:rsidR="00070041" w:rsidRDefault="00070041" w:rsidP="00A529C8">
            <w:r>
              <w:t>10^8</w:t>
            </w:r>
          </w:p>
        </w:tc>
      </w:tr>
      <w:tr w:rsidR="00070041" w14:paraId="171568D4" w14:textId="77777777" w:rsidTr="00A529C8">
        <w:tc>
          <w:tcPr>
            <w:tcW w:w="9350" w:type="dxa"/>
            <w:gridSpan w:val="2"/>
          </w:tcPr>
          <w:p w14:paraId="79E9BD70" w14:textId="77777777" w:rsidR="00070041" w:rsidRDefault="00070041" w:rsidP="00A529C8">
            <w:pPr>
              <w:jc w:val="center"/>
            </w:pPr>
            <w:r>
              <w:t>Domain Input</w:t>
            </w:r>
          </w:p>
        </w:tc>
      </w:tr>
      <w:tr w:rsidR="00070041" w14:paraId="66F9804C" w14:textId="77777777" w:rsidTr="00A529C8">
        <w:tc>
          <w:tcPr>
            <w:tcW w:w="4675" w:type="dxa"/>
          </w:tcPr>
          <w:p w14:paraId="2B63394D" w14:textId="77777777" w:rsidR="00070041" w:rsidRDefault="00070041" w:rsidP="00A529C8">
            <w:r>
              <w:t>X0</w:t>
            </w:r>
          </w:p>
        </w:tc>
        <w:tc>
          <w:tcPr>
            <w:tcW w:w="4675" w:type="dxa"/>
          </w:tcPr>
          <w:p w14:paraId="1899FFDD" w14:textId="77777777" w:rsidR="00070041" w:rsidRDefault="00070041" w:rsidP="00A529C8">
            <w:r>
              <w:t>0</w:t>
            </w:r>
          </w:p>
        </w:tc>
      </w:tr>
      <w:tr w:rsidR="00070041" w14:paraId="18E61AA3" w14:textId="77777777" w:rsidTr="00A529C8">
        <w:tc>
          <w:tcPr>
            <w:tcW w:w="4675" w:type="dxa"/>
          </w:tcPr>
          <w:p w14:paraId="0CBBDA99" w14:textId="77777777" w:rsidR="00070041" w:rsidRDefault="00070041" w:rsidP="00A529C8">
            <w:r>
              <w:t>Y0</w:t>
            </w:r>
          </w:p>
        </w:tc>
        <w:tc>
          <w:tcPr>
            <w:tcW w:w="4675" w:type="dxa"/>
          </w:tcPr>
          <w:p w14:paraId="1DBDE425" w14:textId="77777777" w:rsidR="00070041" w:rsidRDefault="00070041" w:rsidP="00A529C8">
            <w:r>
              <w:t>0</w:t>
            </w:r>
          </w:p>
        </w:tc>
      </w:tr>
      <w:tr w:rsidR="00070041" w14:paraId="00D87714" w14:textId="77777777" w:rsidTr="00A529C8">
        <w:tc>
          <w:tcPr>
            <w:tcW w:w="4675" w:type="dxa"/>
          </w:tcPr>
          <w:p w14:paraId="4E98A5B9" w14:textId="77777777" w:rsidR="00070041" w:rsidRDefault="00070041" w:rsidP="00A529C8">
            <w:proofErr w:type="spellStart"/>
            <w:r>
              <w:t>X_length</w:t>
            </w:r>
            <w:proofErr w:type="spellEnd"/>
          </w:p>
        </w:tc>
        <w:tc>
          <w:tcPr>
            <w:tcW w:w="4675" w:type="dxa"/>
          </w:tcPr>
          <w:p w14:paraId="511A8120" w14:textId="3FAE1AD0" w:rsidR="00070041" w:rsidRDefault="00070041" w:rsidP="00A529C8"/>
        </w:tc>
      </w:tr>
      <w:tr w:rsidR="00070041" w14:paraId="271A2C9B" w14:textId="77777777" w:rsidTr="00A529C8">
        <w:tc>
          <w:tcPr>
            <w:tcW w:w="4675" w:type="dxa"/>
          </w:tcPr>
          <w:p w14:paraId="0B5CF490" w14:textId="77777777" w:rsidR="00070041" w:rsidRDefault="00070041" w:rsidP="00A529C8">
            <w:proofErr w:type="spellStart"/>
            <w:r>
              <w:t>Y_length</w:t>
            </w:r>
            <w:proofErr w:type="spellEnd"/>
          </w:p>
        </w:tc>
        <w:tc>
          <w:tcPr>
            <w:tcW w:w="4675" w:type="dxa"/>
          </w:tcPr>
          <w:p w14:paraId="081EF7EE" w14:textId="71B3DC7A" w:rsidR="00070041" w:rsidRDefault="00070041" w:rsidP="00A529C8">
            <w:r>
              <w:t>1</w:t>
            </w:r>
          </w:p>
        </w:tc>
      </w:tr>
      <w:tr w:rsidR="00070041" w14:paraId="2BFEE59D" w14:textId="77777777" w:rsidTr="00A529C8">
        <w:tc>
          <w:tcPr>
            <w:tcW w:w="9350" w:type="dxa"/>
            <w:gridSpan w:val="2"/>
          </w:tcPr>
          <w:p w14:paraId="322E0EEA" w14:textId="77777777" w:rsidR="00070041" w:rsidRDefault="00070041" w:rsidP="00A529C8">
            <w:pPr>
              <w:jc w:val="center"/>
            </w:pPr>
            <w:r>
              <w:t>Mesh Input</w:t>
            </w:r>
          </w:p>
        </w:tc>
      </w:tr>
      <w:tr w:rsidR="00070041" w14:paraId="5AD0E62B" w14:textId="77777777" w:rsidTr="00A529C8">
        <w:tc>
          <w:tcPr>
            <w:tcW w:w="4675" w:type="dxa"/>
          </w:tcPr>
          <w:p w14:paraId="6CBB7583" w14:textId="77777777" w:rsidR="00070041" w:rsidRDefault="00070041" w:rsidP="00A529C8">
            <w:r>
              <w:t>NX</w:t>
            </w:r>
          </w:p>
        </w:tc>
        <w:tc>
          <w:tcPr>
            <w:tcW w:w="4675" w:type="dxa"/>
          </w:tcPr>
          <w:p w14:paraId="6E9810FF" w14:textId="49DB1827" w:rsidR="00070041" w:rsidRDefault="00070041" w:rsidP="00A529C8">
            <w:r>
              <w:t>8</w:t>
            </w:r>
          </w:p>
        </w:tc>
      </w:tr>
      <w:tr w:rsidR="00070041" w14:paraId="711D2748" w14:textId="77777777" w:rsidTr="00A529C8">
        <w:tc>
          <w:tcPr>
            <w:tcW w:w="4675" w:type="dxa"/>
          </w:tcPr>
          <w:p w14:paraId="1B1AF03E" w14:textId="77777777" w:rsidR="00070041" w:rsidRDefault="00070041" w:rsidP="00A529C8">
            <w:r>
              <w:t>NY</w:t>
            </w:r>
          </w:p>
        </w:tc>
        <w:tc>
          <w:tcPr>
            <w:tcW w:w="4675" w:type="dxa"/>
          </w:tcPr>
          <w:p w14:paraId="737F2E39" w14:textId="02AEC153" w:rsidR="00070041" w:rsidRDefault="00070041" w:rsidP="00A529C8">
            <w:r>
              <w:t>10</w:t>
            </w:r>
          </w:p>
        </w:tc>
      </w:tr>
      <w:tr w:rsidR="00070041" w14:paraId="58D6AC91" w14:textId="77777777" w:rsidTr="00A529C8">
        <w:tc>
          <w:tcPr>
            <w:tcW w:w="4675" w:type="dxa"/>
          </w:tcPr>
          <w:p w14:paraId="0678E8A0" w14:textId="77777777" w:rsidR="00070041" w:rsidRDefault="00070041" w:rsidP="00A529C8">
            <w:r>
              <w:t>NPE</w:t>
            </w:r>
          </w:p>
        </w:tc>
        <w:tc>
          <w:tcPr>
            <w:tcW w:w="4675" w:type="dxa"/>
          </w:tcPr>
          <w:p w14:paraId="6780F227" w14:textId="4E870283" w:rsidR="00070041" w:rsidRDefault="00070041" w:rsidP="00A529C8">
            <w:r>
              <w:t>9</w:t>
            </w:r>
          </w:p>
        </w:tc>
      </w:tr>
      <w:tr w:rsidR="00070041" w14:paraId="42C71473" w14:textId="77777777" w:rsidTr="00A529C8">
        <w:tc>
          <w:tcPr>
            <w:tcW w:w="4675" w:type="dxa"/>
          </w:tcPr>
          <w:p w14:paraId="3EA70DD1" w14:textId="77777777" w:rsidR="00070041" w:rsidRDefault="00070041" w:rsidP="00A529C8">
            <w:r>
              <w:t>DX</w:t>
            </w:r>
          </w:p>
        </w:tc>
        <w:tc>
          <w:tcPr>
            <w:tcW w:w="4675" w:type="dxa"/>
          </w:tcPr>
          <w:p w14:paraId="29C9EE48" w14:textId="4D60E74A" w:rsidR="00070041" w:rsidRDefault="00070041" w:rsidP="00A529C8">
            <w:r>
              <w:t>0.125*ones(</w:t>
            </w:r>
            <w:proofErr w:type="gramStart"/>
            <w:r>
              <w:t>1,NX</w:t>
            </w:r>
            <w:proofErr w:type="gramEnd"/>
            <w:r>
              <w:t>)</w:t>
            </w:r>
          </w:p>
        </w:tc>
      </w:tr>
      <w:tr w:rsidR="00070041" w14:paraId="1D7DC694" w14:textId="77777777" w:rsidTr="00A529C8">
        <w:tc>
          <w:tcPr>
            <w:tcW w:w="4675" w:type="dxa"/>
          </w:tcPr>
          <w:p w14:paraId="6A6866E0" w14:textId="77777777" w:rsidR="00070041" w:rsidRDefault="00070041" w:rsidP="00A529C8">
            <w:r>
              <w:t>DY</w:t>
            </w:r>
          </w:p>
        </w:tc>
        <w:tc>
          <w:tcPr>
            <w:tcW w:w="4675" w:type="dxa"/>
          </w:tcPr>
          <w:p w14:paraId="423F9D2E" w14:textId="34D39248" w:rsidR="00070041" w:rsidRPr="00D5498B" w:rsidRDefault="00070041" w:rsidP="00A529C8">
            <w:r w:rsidRPr="00070041">
              <w:t>[0.125 0.125 0.125 0.125 0.125 0.125 0.0625 0.0625 0.0625 0.0625]</w:t>
            </w:r>
          </w:p>
        </w:tc>
      </w:tr>
      <w:tr w:rsidR="00070041" w14:paraId="17DF36B9" w14:textId="77777777" w:rsidTr="00A529C8">
        <w:tc>
          <w:tcPr>
            <w:tcW w:w="4675" w:type="dxa"/>
          </w:tcPr>
          <w:p w14:paraId="7D37DF93" w14:textId="77777777" w:rsidR="00070041" w:rsidRDefault="00070041" w:rsidP="00A529C8">
            <w:r>
              <w:t>NDF</w:t>
            </w:r>
          </w:p>
        </w:tc>
        <w:tc>
          <w:tcPr>
            <w:tcW w:w="4675" w:type="dxa"/>
          </w:tcPr>
          <w:p w14:paraId="6388F300" w14:textId="77777777" w:rsidR="00070041" w:rsidRPr="00D5498B" w:rsidRDefault="00070041" w:rsidP="00A529C8">
            <w:r>
              <w:t>2</w:t>
            </w:r>
          </w:p>
        </w:tc>
      </w:tr>
      <w:tr w:rsidR="00070041" w14:paraId="07715303" w14:textId="77777777" w:rsidTr="00A529C8">
        <w:tc>
          <w:tcPr>
            <w:tcW w:w="4675" w:type="dxa"/>
          </w:tcPr>
          <w:p w14:paraId="69430403" w14:textId="77777777" w:rsidR="00070041" w:rsidRDefault="00070041" w:rsidP="00A529C8">
            <w:r>
              <w:t>IEL</w:t>
            </w:r>
          </w:p>
        </w:tc>
        <w:tc>
          <w:tcPr>
            <w:tcW w:w="4675" w:type="dxa"/>
          </w:tcPr>
          <w:p w14:paraId="4AFDD8C1" w14:textId="0C39CB79" w:rsidR="00070041" w:rsidRDefault="00070041" w:rsidP="00A529C8">
            <w:r>
              <w:t>2</w:t>
            </w:r>
          </w:p>
        </w:tc>
      </w:tr>
      <w:tr w:rsidR="00070041" w14:paraId="12AA1A59" w14:textId="77777777" w:rsidTr="00A529C8">
        <w:tc>
          <w:tcPr>
            <w:tcW w:w="4675" w:type="dxa"/>
          </w:tcPr>
          <w:p w14:paraId="218A46F9" w14:textId="77777777" w:rsidR="00070041" w:rsidRDefault="00070041" w:rsidP="00A529C8">
            <w:r>
              <w:t>NGPF</w:t>
            </w:r>
          </w:p>
        </w:tc>
        <w:tc>
          <w:tcPr>
            <w:tcW w:w="4675" w:type="dxa"/>
          </w:tcPr>
          <w:p w14:paraId="50D190BA" w14:textId="4239B77B" w:rsidR="00070041" w:rsidRDefault="00070041" w:rsidP="00A529C8">
            <w:r>
              <w:t>3</w:t>
            </w:r>
          </w:p>
        </w:tc>
      </w:tr>
      <w:tr w:rsidR="00070041" w14:paraId="21C3407A" w14:textId="77777777" w:rsidTr="00A529C8">
        <w:tc>
          <w:tcPr>
            <w:tcW w:w="4675" w:type="dxa"/>
          </w:tcPr>
          <w:p w14:paraId="22C17597" w14:textId="77777777" w:rsidR="00070041" w:rsidRDefault="00070041" w:rsidP="00A529C8">
            <w:r>
              <w:t>NGPR</w:t>
            </w:r>
          </w:p>
        </w:tc>
        <w:tc>
          <w:tcPr>
            <w:tcW w:w="4675" w:type="dxa"/>
          </w:tcPr>
          <w:p w14:paraId="72C8F09A" w14:textId="3C101A94" w:rsidR="00070041" w:rsidRDefault="00070041" w:rsidP="00A529C8">
            <w:r>
              <w:t>2</w:t>
            </w:r>
          </w:p>
        </w:tc>
      </w:tr>
      <w:tr w:rsidR="00070041" w14:paraId="7C5A97CE" w14:textId="77777777" w:rsidTr="00A529C8">
        <w:tc>
          <w:tcPr>
            <w:tcW w:w="9350" w:type="dxa"/>
            <w:gridSpan w:val="2"/>
          </w:tcPr>
          <w:p w14:paraId="5A8D5DF6" w14:textId="77777777" w:rsidR="00070041" w:rsidRDefault="00070041" w:rsidP="00A529C8">
            <w:pPr>
              <w:jc w:val="center"/>
            </w:pPr>
            <w:r>
              <w:t>Loading Condition</w:t>
            </w:r>
          </w:p>
        </w:tc>
      </w:tr>
      <w:tr w:rsidR="00070041" w14:paraId="2EB3B461" w14:textId="77777777" w:rsidTr="00A529C8">
        <w:tc>
          <w:tcPr>
            <w:tcW w:w="4675" w:type="dxa"/>
          </w:tcPr>
          <w:p w14:paraId="3A7EBA30" w14:textId="77777777" w:rsidR="00070041" w:rsidRDefault="00070041" w:rsidP="00A529C8">
            <w:r>
              <w:t>DP</w:t>
            </w:r>
          </w:p>
        </w:tc>
        <w:tc>
          <w:tcPr>
            <w:tcW w:w="4675" w:type="dxa"/>
          </w:tcPr>
          <w:p w14:paraId="2AB9A31F" w14:textId="3A8DF1AA" w:rsidR="00070041" w:rsidRDefault="00070041" w:rsidP="00A529C8">
            <w:r>
              <w:t>[0 500 1000]</w:t>
            </w:r>
          </w:p>
        </w:tc>
      </w:tr>
      <w:tr w:rsidR="00070041" w14:paraId="2986E572" w14:textId="77777777" w:rsidTr="00A529C8">
        <w:tc>
          <w:tcPr>
            <w:tcW w:w="4675" w:type="dxa"/>
          </w:tcPr>
          <w:p w14:paraId="3F1BB818" w14:textId="77777777" w:rsidR="00070041" w:rsidRDefault="00070041" w:rsidP="00A529C8">
            <w:r>
              <w:t>F = [FX FY]</w:t>
            </w:r>
          </w:p>
        </w:tc>
        <w:tc>
          <w:tcPr>
            <w:tcW w:w="4675" w:type="dxa"/>
          </w:tcPr>
          <w:p w14:paraId="257235CE" w14:textId="77777777" w:rsidR="00070041" w:rsidRDefault="00070041" w:rsidP="00A529C8">
            <w:r>
              <w:t>[0 0]</w:t>
            </w:r>
          </w:p>
        </w:tc>
      </w:tr>
      <w:tr w:rsidR="00070041" w14:paraId="03F9AD3C" w14:textId="77777777" w:rsidTr="00A529C8">
        <w:tc>
          <w:tcPr>
            <w:tcW w:w="4675" w:type="dxa"/>
          </w:tcPr>
          <w:p w14:paraId="371D1670" w14:textId="77777777" w:rsidR="00070041" w:rsidRDefault="00070041" w:rsidP="00A529C8">
            <w:r>
              <w:t>MU</w:t>
            </w:r>
          </w:p>
        </w:tc>
        <w:tc>
          <w:tcPr>
            <w:tcW w:w="4675" w:type="dxa"/>
          </w:tcPr>
          <w:p w14:paraId="71F2A039" w14:textId="77777777" w:rsidR="00070041" w:rsidRDefault="00070041" w:rsidP="00A529C8">
            <w:r>
              <w:t>1</w:t>
            </w:r>
          </w:p>
        </w:tc>
      </w:tr>
      <w:tr w:rsidR="00070041" w14:paraId="336D552B" w14:textId="77777777" w:rsidTr="00A529C8">
        <w:tc>
          <w:tcPr>
            <w:tcW w:w="9350" w:type="dxa"/>
            <w:gridSpan w:val="2"/>
          </w:tcPr>
          <w:p w14:paraId="1C779A76" w14:textId="77777777" w:rsidR="00070041" w:rsidRDefault="00070041" w:rsidP="00A529C8">
            <w:pPr>
              <w:jc w:val="center"/>
            </w:pPr>
            <w:r>
              <w:t>Essential Boundary Conditions</w:t>
            </w:r>
          </w:p>
        </w:tc>
      </w:tr>
      <w:tr w:rsidR="00070041" w14:paraId="0A04138E" w14:textId="77777777" w:rsidTr="00A529C8">
        <w:tc>
          <w:tcPr>
            <w:tcW w:w="4675" w:type="dxa"/>
          </w:tcPr>
          <w:p w14:paraId="04692439" w14:textId="77777777" w:rsidR="00070041" w:rsidRDefault="00070041" w:rsidP="00A529C8">
            <w:r>
              <w:t>NSPV</w:t>
            </w:r>
          </w:p>
        </w:tc>
        <w:tc>
          <w:tcPr>
            <w:tcW w:w="4675" w:type="dxa"/>
          </w:tcPr>
          <w:p w14:paraId="509F4AC4" w14:textId="0B22481A" w:rsidR="00070041" w:rsidRDefault="00070041" w:rsidP="00A529C8">
            <w:r>
              <w:t>144</w:t>
            </w:r>
          </w:p>
        </w:tc>
      </w:tr>
      <w:tr w:rsidR="00070041" w14:paraId="41A4068A" w14:textId="77777777" w:rsidTr="00A529C8">
        <w:tc>
          <w:tcPr>
            <w:tcW w:w="4675" w:type="dxa"/>
          </w:tcPr>
          <w:p w14:paraId="596ED399" w14:textId="77777777" w:rsidR="00070041" w:rsidRDefault="00070041" w:rsidP="00A529C8">
            <w:r>
              <w:t>ISPV</w:t>
            </w:r>
          </w:p>
        </w:tc>
        <w:tc>
          <w:tcPr>
            <w:tcW w:w="4675" w:type="dxa"/>
          </w:tcPr>
          <w:p w14:paraId="0BB88A73" w14:textId="526829AE" w:rsidR="00070041" w:rsidRDefault="00070041" w:rsidP="00A529C8">
            <w:r w:rsidRPr="00070041">
              <w:t>[1 2 3 4 5 6 7 8 9 10 11 12 13 14 15 16 17 34 51 68 85 102 119 136 153 170 187 204 221 238 255 272 289 306 323 340 357 356 355 354 353 352 351 350 349 348 347 346 345 344 343 342 341 324 307 290 273 256 239 222 205 188 171 154 137 120 103 86 69 52 35 18 1 2 3 4 5 6 7 8 9 10 11 12 13 14 15 16 17 34</w:t>
            </w:r>
            <w:r w:rsidRPr="00070041">
              <w:tab/>
              <w:t>51 68 85 102 119 136 153 170 187 204 221 238 255 272 289 306 323 340 357 356 355 354 353 352 351 350 349 348 347 346 345 344 343 342 341 324 307 290 273 256 239 222 205 188 171 154 137 120 103 86 69 52 35 18; 1 1 1 1 1 1 1 1 1 1 1 1 1 1 1 1 1 1 1 1 1 1 1 1 1 1 1 1 1 1 1 1 1 1 1 1 1</w:t>
            </w:r>
            <w:r w:rsidR="007931C4">
              <w:t xml:space="preserve"> </w:t>
            </w:r>
            <w:r w:rsidRPr="00070041">
              <w:t>1 1 1</w:t>
            </w:r>
            <w:r w:rsidRPr="00070041">
              <w:tab/>
              <w:t>1 1 1</w:t>
            </w:r>
            <w:r w:rsidR="007931C4">
              <w:t xml:space="preserve"> </w:t>
            </w:r>
            <w:r w:rsidRPr="00070041">
              <w:t>1 1 1</w:t>
            </w:r>
            <w:r w:rsidR="007931C4">
              <w:t xml:space="preserve"> </w:t>
            </w:r>
            <w:r w:rsidRPr="00070041">
              <w:t>1 1 1 1 1 1</w:t>
            </w:r>
            <w:r w:rsidR="007931C4">
              <w:t xml:space="preserve"> </w:t>
            </w:r>
            <w:r w:rsidRPr="00070041">
              <w:t>1 1 1</w:t>
            </w:r>
            <w:r w:rsidR="007931C4">
              <w:t xml:space="preserve"> </w:t>
            </w:r>
            <w:r w:rsidRPr="00070041">
              <w:t>1 1 1</w:t>
            </w:r>
            <w:r w:rsidR="007931C4">
              <w:t xml:space="preserve"> </w:t>
            </w:r>
            <w:r w:rsidRPr="00070041">
              <w:t>1 1 1</w:t>
            </w:r>
            <w:r w:rsidR="007931C4">
              <w:t xml:space="preserve"> </w:t>
            </w:r>
            <w:r w:rsidRPr="00070041">
              <w:t>1 1 1</w:t>
            </w:r>
            <w:r w:rsidR="007931C4">
              <w:t xml:space="preserve"> </w:t>
            </w:r>
            <w:r w:rsidRPr="00070041">
              <w:t>1 1 1</w:t>
            </w:r>
            <w:r w:rsidR="007931C4">
              <w:t xml:space="preserve"> </w:t>
            </w:r>
            <w:r w:rsidRPr="00070041">
              <w:t>1 1 1</w:t>
            </w:r>
            <w:r w:rsidR="007931C4">
              <w:t xml:space="preserve"> </w:t>
            </w:r>
            <w:r w:rsidRPr="00070041">
              <w:t>1 1 2</w:t>
            </w:r>
            <w:r w:rsidR="007931C4">
              <w:t xml:space="preserve"> </w:t>
            </w:r>
            <w:r w:rsidRPr="00070041">
              <w:t>2 2 2</w:t>
            </w:r>
            <w:r w:rsidRPr="00070041">
              <w:tab/>
              <w:t>2 2 2</w:t>
            </w:r>
            <w:r w:rsidR="007931C4">
              <w:t xml:space="preserve"> </w:t>
            </w:r>
            <w:r w:rsidRPr="00070041">
              <w:t>2 2 2</w:t>
            </w:r>
            <w:r w:rsidR="007931C4">
              <w:t xml:space="preserve"> </w:t>
            </w:r>
            <w:r w:rsidRPr="00070041">
              <w:t>2 2 2</w:t>
            </w:r>
            <w:r w:rsidR="007931C4">
              <w:t xml:space="preserve"> </w:t>
            </w:r>
            <w:r w:rsidRPr="00070041">
              <w:t>2 2 2</w:t>
            </w:r>
            <w:r w:rsidR="007931C4">
              <w:t xml:space="preserve"> </w:t>
            </w:r>
            <w:r w:rsidRPr="00070041">
              <w:t>2 2 2</w:t>
            </w:r>
            <w:r w:rsidR="007931C4">
              <w:t xml:space="preserve"> </w:t>
            </w:r>
            <w:r w:rsidRPr="00070041">
              <w:t>2 2 2</w:t>
            </w:r>
            <w:r w:rsidR="007931C4">
              <w:t xml:space="preserve"> </w:t>
            </w:r>
            <w:r w:rsidRPr="00070041">
              <w:t>2 2 2</w:t>
            </w:r>
            <w:r w:rsidR="007931C4">
              <w:t xml:space="preserve"> </w:t>
            </w:r>
            <w:r w:rsidRPr="00070041">
              <w:t>2 2 2</w:t>
            </w:r>
            <w:r w:rsidR="007931C4">
              <w:t xml:space="preserve"> </w:t>
            </w:r>
            <w:r w:rsidRPr="00070041">
              <w:t>2 2 2</w:t>
            </w:r>
            <w:r w:rsidRPr="00070041">
              <w:tab/>
              <w:t>2 2 2</w:t>
            </w:r>
            <w:r w:rsidR="007931C4">
              <w:t xml:space="preserve"> </w:t>
            </w:r>
            <w:r w:rsidRPr="00070041">
              <w:t>2 2 2</w:t>
            </w:r>
            <w:r w:rsidR="007931C4">
              <w:t xml:space="preserve"> </w:t>
            </w:r>
            <w:r w:rsidRPr="00070041">
              <w:t>2 2 2</w:t>
            </w:r>
            <w:r w:rsidR="007931C4">
              <w:t xml:space="preserve"> </w:t>
            </w:r>
            <w:r w:rsidRPr="00070041">
              <w:t>2 2 2</w:t>
            </w:r>
            <w:r w:rsidR="007931C4">
              <w:t xml:space="preserve"> </w:t>
            </w:r>
            <w:r w:rsidRPr="00070041">
              <w:t>2 2 2</w:t>
            </w:r>
            <w:r w:rsidR="007931C4">
              <w:t xml:space="preserve"> </w:t>
            </w:r>
            <w:r w:rsidRPr="00070041">
              <w:t>2 2 2</w:t>
            </w:r>
            <w:r w:rsidR="007931C4">
              <w:t xml:space="preserve"> </w:t>
            </w:r>
            <w:r w:rsidRPr="00070041">
              <w:t>2 2 2 2 2 2 2 2</w:t>
            </w:r>
            <w:r w:rsidR="007931C4">
              <w:t xml:space="preserve"> </w:t>
            </w:r>
            <w:r w:rsidRPr="00070041">
              <w:t>2 2 2</w:t>
            </w:r>
            <w:r w:rsidR="007931C4">
              <w:t xml:space="preserve"> </w:t>
            </w:r>
            <w:r w:rsidRPr="00070041">
              <w:t>2 2 2</w:t>
            </w:r>
            <w:r w:rsidR="007931C4">
              <w:t xml:space="preserve"> </w:t>
            </w:r>
            <w:r w:rsidRPr="00070041">
              <w:t>2 2 2</w:t>
            </w:r>
            <w:r w:rsidR="007931C4">
              <w:t xml:space="preserve"> </w:t>
            </w:r>
            <w:r w:rsidRPr="00070041">
              <w:t>2 2 2</w:t>
            </w:r>
            <w:r w:rsidR="007931C4">
              <w:t xml:space="preserve"> </w:t>
            </w:r>
            <w:r w:rsidRPr="00070041">
              <w:t>2 2 2]'</w:t>
            </w:r>
          </w:p>
        </w:tc>
      </w:tr>
      <w:tr w:rsidR="00070041" w14:paraId="38CE8CE0" w14:textId="77777777" w:rsidTr="00A529C8">
        <w:tc>
          <w:tcPr>
            <w:tcW w:w="4675" w:type="dxa"/>
          </w:tcPr>
          <w:p w14:paraId="4C9BAEC7" w14:textId="77777777" w:rsidR="00070041" w:rsidRDefault="00070041" w:rsidP="00A529C8">
            <w:r>
              <w:t>VSPV</w:t>
            </w:r>
          </w:p>
        </w:tc>
        <w:tc>
          <w:tcPr>
            <w:tcW w:w="4675" w:type="dxa"/>
          </w:tcPr>
          <w:p w14:paraId="0B8CEF8C" w14:textId="7DE3BE93" w:rsidR="00070041" w:rsidRDefault="00070041" w:rsidP="00A529C8">
            <w:r w:rsidRPr="00070041">
              <w:t>[0 0 0 0 0 0 0 0 0 0 0 0 0 0 0 0 0 0 0 0 0 0 0 0 0 0 0 0 0 0 0 0 0 0 0 0 1 1 1 1 1 1 1 1 1 1 1 1 1 1 1 1 1 0 0 0 0 0 0 0 0 0 0 0 0 0 0 0 0 0 0 0 0 0 0 0 0 0 0 0 0 0 0 0 0 0 0 0 0 0 0 0 0 0 0 0 0 0 0 0 0</w:t>
            </w:r>
            <w:r>
              <w:t xml:space="preserve"> </w:t>
            </w:r>
            <w:r w:rsidRPr="00070041">
              <w:t>0 0 0</w:t>
            </w:r>
            <w:r>
              <w:t xml:space="preserve"> </w:t>
            </w:r>
            <w:r w:rsidRPr="00070041">
              <w:t>0 0 0</w:t>
            </w:r>
            <w:r>
              <w:t xml:space="preserve"> </w:t>
            </w:r>
            <w:r w:rsidRPr="00070041">
              <w:t>0 0 0</w:t>
            </w:r>
            <w:r>
              <w:t xml:space="preserve"> </w:t>
            </w:r>
            <w:r w:rsidRPr="00070041">
              <w:t>0 0 0</w:t>
            </w:r>
            <w:r>
              <w:t xml:space="preserve"> </w:t>
            </w:r>
            <w:r w:rsidRPr="00070041">
              <w:t>0 0 0</w:t>
            </w:r>
            <w:r>
              <w:t xml:space="preserve"> </w:t>
            </w:r>
            <w:r w:rsidRPr="00070041">
              <w:t>0 0 0</w:t>
            </w:r>
            <w:r>
              <w:t xml:space="preserve"> </w:t>
            </w:r>
            <w:r w:rsidRPr="00070041">
              <w:t>0 0 0</w:t>
            </w:r>
            <w:r>
              <w:t xml:space="preserve"> </w:t>
            </w:r>
            <w:r w:rsidRPr="00070041">
              <w:t>0 0 0</w:t>
            </w:r>
            <w:r>
              <w:t xml:space="preserve"> </w:t>
            </w:r>
            <w:r w:rsidRPr="00070041">
              <w:t>0 0 0</w:t>
            </w:r>
            <w:r>
              <w:t xml:space="preserve"> </w:t>
            </w:r>
            <w:r w:rsidRPr="00070041">
              <w:t>0 0 0</w:t>
            </w:r>
            <w:r>
              <w:t xml:space="preserve"> </w:t>
            </w:r>
            <w:r w:rsidRPr="00070041">
              <w:t>0 0 0</w:t>
            </w:r>
            <w:r>
              <w:t xml:space="preserve"> </w:t>
            </w:r>
            <w:r w:rsidRPr="00070041">
              <w:t>0 0 0</w:t>
            </w:r>
            <w:r>
              <w:t xml:space="preserve"> </w:t>
            </w:r>
            <w:r w:rsidRPr="00070041">
              <w:t>0 0 0</w:t>
            </w:r>
            <w:r>
              <w:t xml:space="preserve"> </w:t>
            </w:r>
            <w:r w:rsidRPr="00070041">
              <w:t>0 0 0 0]'</w:t>
            </w:r>
          </w:p>
        </w:tc>
      </w:tr>
      <w:tr w:rsidR="00070041" w14:paraId="677D1936" w14:textId="77777777" w:rsidTr="00A529C8">
        <w:tc>
          <w:tcPr>
            <w:tcW w:w="9350" w:type="dxa"/>
            <w:gridSpan w:val="2"/>
          </w:tcPr>
          <w:p w14:paraId="79770EBB" w14:textId="77777777" w:rsidR="00070041" w:rsidRPr="00D5498B" w:rsidRDefault="00070041" w:rsidP="00A529C8">
            <w:pPr>
              <w:jc w:val="center"/>
            </w:pPr>
            <w:r>
              <w:lastRenderedPageBreak/>
              <w:t>Natural Boundary Condition</w:t>
            </w:r>
          </w:p>
        </w:tc>
      </w:tr>
      <w:tr w:rsidR="00070041" w14:paraId="6DD2E860" w14:textId="77777777" w:rsidTr="00A529C8">
        <w:tc>
          <w:tcPr>
            <w:tcW w:w="4675" w:type="dxa"/>
          </w:tcPr>
          <w:p w14:paraId="453D216E" w14:textId="77777777" w:rsidR="00070041" w:rsidRDefault="00070041" w:rsidP="00A529C8">
            <w:r>
              <w:t>NSSV</w:t>
            </w:r>
          </w:p>
        </w:tc>
        <w:tc>
          <w:tcPr>
            <w:tcW w:w="4675" w:type="dxa"/>
          </w:tcPr>
          <w:p w14:paraId="5538599E" w14:textId="41D9C93C" w:rsidR="00070041" w:rsidRPr="00D5498B" w:rsidRDefault="00070041" w:rsidP="00A529C8">
            <w:r>
              <w:t>0</w:t>
            </w:r>
          </w:p>
        </w:tc>
      </w:tr>
      <w:tr w:rsidR="00070041" w14:paraId="2FECF1A4" w14:textId="77777777" w:rsidTr="00A529C8">
        <w:tc>
          <w:tcPr>
            <w:tcW w:w="4675" w:type="dxa"/>
          </w:tcPr>
          <w:p w14:paraId="4F298CE1" w14:textId="77777777" w:rsidR="00070041" w:rsidRDefault="00070041" w:rsidP="00A529C8">
            <w:r>
              <w:t>ISSV</w:t>
            </w:r>
          </w:p>
        </w:tc>
        <w:tc>
          <w:tcPr>
            <w:tcW w:w="4675" w:type="dxa"/>
          </w:tcPr>
          <w:p w14:paraId="080E840F" w14:textId="41163C24" w:rsidR="00070041" w:rsidRDefault="00070041" w:rsidP="00A529C8">
            <w:r>
              <w:t>[</w:t>
            </w:r>
            <w:r w:rsidR="00454285">
              <w:t xml:space="preserve"> </w:t>
            </w:r>
            <w:r>
              <w:t>]</w:t>
            </w:r>
          </w:p>
        </w:tc>
      </w:tr>
      <w:tr w:rsidR="00070041" w14:paraId="232EB33A" w14:textId="77777777" w:rsidTr="00A529C8">
        <w:tc>
          <w:tcPr>
            <w:tcW w:w="4675" w:type="dxa"/>
          </w:tcPr>
          <w:p w14:paraId="2FFEF147" w14:textId="77777777" w:rsidR="00070041" w:rsidRDefault="00070041" w:rsidP="00A529C8">
            <w:r>
              <w:t>VSSV</w:t>
            </w:r>
          </w:p>
        </w:tc>
        <w:tc>
          <w:tcPr>
            <w:tcW w:w="4675" w:type="dxa"/>
          </w:tcPr>
          <w:p w14:paraId="627AFC52" w14:textId="0D0E0E71" w:rsidR="00070041" w:rsidRDefault="00070041" w:rsidP="00A529C8">
            <w:r>
              <w:t>[</w:t>
            </w:r>
            <w:r w:rsidR="00454285">
              <w:t xml:space="preserve"> </w:t>
            </w:r>
            <w:r>
              <w:t>]</w:t>
            </w:r>
          </w:p>
        </w:tc>
      </w:tr>
    </w:tbl>
    <w:p w14:paraId="05EDE90B" w14:textId="51CB36E8" w:rsidR="00070041" w:rsidRDefault="00454285" w:rsidP="00454285">
      <w:pPr>
        <w:pStyle w:val="Heading2"/>
        <w:rPr>
          <w:b/>
          <w:bCs/>
        </w:rPr>
      </w:pPr>
      <w:r>
        <w:rPr>
          <w:b/>
          <w:bCs/>
        </w:rPr>
        <w:t>Results</w:t>
      </w:r>
    </w:p>
    <w:p w14:paraId="174896E9" w14:textId="565A0CF3" w:rsidR="00454285" w:rsidRDefault="00454285" w:rsidP="00454285">
      <w:pPr>
        <w:jc w:val="center"/>
      </w:pPr>
      <w:r w:rsidRPr="00454285">
        <w:drawing>
          <wp:inline distT="0" distB="0" distL="0" distR="0" wp14:anchorId="57AF9BEB" wp14:editId="4FB2FC87">
            <wp:extent cx="5943600" cy="1164590"/>
            <wp:effectExtent l="0" t="0" r="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0"/>
                    <a:stretch>
                      <a:fillRect/>
                    </a:stretch>
                  </pic:blipFill>
                  <pic:spPr>
                    <a:xfrm>
                      <a:off x="0" y="0"/>
                      <a:ext cx="5943600" cy="1164590"/>
                    </a:xfrm>
                    <a:prstGeom prst="rect">
                      <a:avLst/>
                    </a:prstGeom>
                  </pic:spPr>
                </pic:pic>
              </a:graphicData>
            </a:graphic>
          </wp:inline>
        </w:drawing>
      </w:r>
    </w:p>
    <w:p w14:paraId="191E0287" w14:textId="038E21C4" w:rsidR="00454285" w:rsidRDefault="00454285" w:rsidP="00454285">
      <w:pPr>
        <w:jc w:val="center"/>
      </w:pPr>
      <w:r>
        <w:t xml:space="preserve">Table 4: velocity </w:t>
      </w:r>
      <w:proofErr w:type="gramStart"/>
      <w:r>
        <w:t>Vx(</w:t>
      </w:r>
      <w:proofErr w:type="gramEnd"/>
      <w:r>
        <w:t>0.5,y) for different Reynold’s number</w:t>
      </w:r>
    </w:p>
    <w:p w14:paraId="10D582AF" w14:textId="24E3CD0A" w:rsidR="00454285" w:rsidRDefault="00454285" w:rsidP="00454285">
      <w:pPr>
        <w:jc w:val="center"/>
      </w:pPr>
    </w:p>
    <w:p w14:paraId="0F108365" w14:textId="4B9783A7" w:rsidR="00454285" w:rsidRDefault="00454285" w:rsidP="00454285">
      <w:pPr>
        <w:jc w:val="center"/>
      </w:pPr>
      <w:r w:rsidRPr="00454285">
        <w:drawing>
          <wp:inline distT="0" distB="0" distL="0" distR="0" wp14:anchorId="0EA28632" wp14:editId="0C02EE8E">
            <wp:extent cx="5906012" cy="4625741"/>
            <wp:effectExtent l="0" t="0" r="0" b="381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11"/>
                    <a:stretch>
                      <a:fillRect/>
                    </a:stretch>
                  </pic:blipFill>
                  <pic:spPr>
                    <a:xfrm>
                      <a:off x="0" y="0"/>
                      <a:ext cx="5906012" cy="4625741"/>
                    </a:xfrm>
                    <a:prstGeom prst="rect">
                      <a:avLst/>
                    </a:prstGeom>
                  </pic:spPr>
                </pic:pic>
              </a:graphicData>
            </a:graphic>
          </wp:inline>
        </w:drawing>
      </w:r>
    </w:p>
    <w:p w14:paraId="2B4A88E2" w14:textId="4DCF007D" w:rsidR="00454285" w:rsidRDefault="00454285" w:rsidP="00454285">
      <w:pPr>
        <w:jc w:val="center"/>
      </w:pPr>
      <w:r>
        <w:t xml:space="preserve">Figure 4: Horizontal Velocity </w:t>
      </w:r>
      <w:proofErr w:type="gramStart"/>
      <w:r>
        <w:t>Vx(</w:t>
      </w:r>
      <w:proofErr w:type="gramEnd"/>
      <w:r>
        <w:t>0.5,y) vs y for Re = 0,500,1000</w:t>
      </w:r>
    </w:p>
    <w:p w14:paraId="2522B2C6" w14:textId="23262D92" w:rsidR="00AE0197" w:rsidRDefault="00AE0197" w:rsidP="00454285">
      <w:pPr>
        <w:jc w:val="center"/>
      </w:pPr>
      <w:r w:rsidRPr="00AE0197">
        <w:lastRenderedPageBreak/>
        <w:drawing>
          <wp:inline distT="0" distB="0" distL="0" distR="0" wp14:anchorId="0AAEF0F7" wp14:editId="3E1DE662">
            <wp:extent cx="5943600" cy="4030345"/>
            <wp:effectExtent l="0" t="0" r="0" b="8255"/>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12"/>
                    <a:stretch>
                      <a:fillRect/>
                    </a:stretch>
                  </pic:blipFill>
                  <pic:spPr>
                    <a:xfrm>
                      <a:off x="0" y="0"/>
                      <a:ext cx="5943600" cy="4030345"/>
                    </a:xfrm>
                    <a:prstGeom prst="rect">
                      <a:avLst/>
                    </a:prstGeom>
                  </pic:spPr>
                </pic:pic>
              </a:graphicData>
            </a:graphic>
          </wp:inline>
        </w:drawing>
      </w:r>
    </w:p>
    <w:p w14:paraId="7CC4BB55" w14:textId="79D27799" w:rsidR="00AE0197" w:rsidRPr="00454285" w:rsidRDefault="00AE0197" w:rsidP="00454285">
      <w:pPr>
        <w:jc w:val="center"/>
      </w:pPr>
      <w:r>
        <w:t>Figure 5: Plot of Pressure P along the top wall of the cavity</w:t>
      </w:r>
    </w:p>
    <w:sectPr w:rsidR="00AE0197" w:rsidRPr="004542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W3NDcxNze3sDC3MDRS0lEKTi0uzszPAykwqgUAuvxuASwAAAA="/>
  </w:docVars>
  <w:rsids>
    <w:rsidRoot w:val="00D5498B"/>
    <w:rsid w:val="00070041"/>
    <w:rsid w:val="003D096B"/>
    <w:rsid w:val="00454285"/>
    <w:rsid w:val="00774534"/>
    <w:rsid w:val="007931C4"/>
    <w:rsid w:val="00894EF7"/>
    <w:rsid w:val="00AE0197"/>
    <w:rsid w:val="00C244F3"/>
    <w:rsid w:val="00D5498B"/>
    <w:rsid w:val="00ED68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349680"/>
  <w15:chartTrackingRefBased/>
  <w15:docId w15:val="{37B8855D-93F5-4FE1-A763-F8CEB72FC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0041"/>
  </w:style>
  <w:style w:type="paragraph" w:styleId="Heading1">
    <w:name w:val="heading 1"/>
    <w:basedOn w:val="Normal"/>
    <w:next w:val="Normal"/>
    <w:link w:val="Heading1Char"/>
    <w:uiPriority w:val="9"/>
    <w:qFormat/>
    <w:rsid w:val="00D5498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498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5498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5498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5498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5498B"/>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D549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5394239">
      <w:bodyDiv w:val="1"/>
      <w:marLeft w:val="0"/>
      <w:marRight w:val="0"/>
      <w:marTop w:val="0"/>
      <w:marBottom w:val="0"/>
      <w:divBdr>
        <w:top w:val="none" w:sz="0" w:space="0" w:color="auto"/>
        <w:left w:val="none" w:sz="0" w:space="0" w:color="auto"/>
        <w:bottom w:val="none" w:sz="0" w:space="0" w:color="auto"/>
        <w:right w:val="none" w:sz="0" w:space="0" w:color="auto"/>
      </w:divBdr>
      <w:divsChild>
        <w:div w:id="1207910185">
          <w:marLeft w:val="0"/>
          <w:marRight w:val="0"/>
          <w:marTop w:val="0"/>
          <w:marBottom w:val="0"/>
          <w:divBdr>
            <w:top w:val="none" w:sz="0" w:space="0" w:color="auto"/>
            <w:left w:val="none" w:sz="0" w:space="0" w:color="auto"/>
            <w:bottom w:val="none" w:sz="0" w:space="0" w:color="auto"/>
            <w:right w:val="none" w:sz="0" w:space="0" w:color="auto"/>
          </w:divBdr>
          <w:divsChild>
            <w:div w:id="173068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0</TotalTime>
  <Pages>7</Pages>
  <Words>470</Words>
  <Characters>268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v Kothari</dc:creator>
  <cp:keywords/>
  <dc:description/>
  <cp:lastModifiedBy>Manav Kothari</cp:lastModifiedBy>
  <cp:revision>17</cp:revision>
  <cp:lastPrinted>2023-04-13T20:26:00Z</cp:lastPrinted>
  <dcterms:created xsi:type="dcterms:W3CDTF">2023-04-12T18:24:00Z</dcterms:created>
  <dcterms:modified xsi:type="dcterms:W3CDTF">2023-04-13T20:27:00Z</dcterms:modified>
</cp:coreProperties>
</file>